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C04" w:rsidRPr="000B379E" w:rsidRDefault="00C46BB1" w:rsidP="00E5300E">
      <w:pPr>
        <w:pStyle w:val="a8"/>
        <w:rPr>
          <w:rFonts w:eastAsia="標楷體" w:cs="Calibri"/>
          <w:color w:val="000000"/>
          <w:szCs w:val="24"/>
        </w:rPr>
      </w:pPr>
      <w:r w:rsidRPr="000B379E">
        <w:rPr>
          <w:rFonts w:eastAsia="標楷體" w:cs="Calibri" w:hint="eastAsia"/>
          <w:color w:val="000000"/>
          <w:szCs w:val="24"/>
        </w:rPr>
        <w:t>國立中正大學課程大綱</w:t>
      </w:r>
    </w:p>
    <w:p w:rsidR="008F01B4" w:rsidRPr="000B379E" w:rsidRDefault="00AF1BD5" w:rsidP="00AF1BD5">
      <w:pPr>
        <w:pStyle w:val="a8"/>
        <w:jc w:val="center"/>
        <w:rPr>
          <w:rFonts w:eastAsia="標楷體" w:cs="Calibri"/>
          <w:color w:val="000000"/>
          <w:szCs w:val="24"/>
        </w:rPr>
      </w:pPr>
      <w:r w:rsidRPr="000B379E">
        <w:rPr>
          <w:rFonts w:eastAsia="標楷體" w:cs="Calibri"/>
          <w:color w:val="000000"/>
          <w:szCs w:val="24"/>
        </w:rPr>
        <w:t>National Chung Cheng University</w:t>
      </w:r>
    </w:p>
    <w:p w:rsidR="00AF1BD5" w:rsidRPr="000B379E" w:rsidRDefault="00AF1BD5" w:rsidP="00AF1BD5">
      <w:pPr>
        <w:pStyle w:val="a8"/>
        <w:jc w:val="center"/>
        <w:rPr>
          <w:rFonts w:eastAsia="標楷體" w:cs="Calibri"/>
          <w:color w:val="000000"/>
          <w:szCs w:val="24"/>
        </w:rPr>
      </w:pPr>
      <w:r w:rsidRPr="000B379E">
        <w:rPr>
          <w:rFonts w:eastAsia="標楷體" w:cs="Calibri"/>
          <w:color w:val="000000"/>
          <w:szCs w:val="24"/>
        </w:rPr>
        <w:t xml:space="preserve"> </w:t>
      </w:r>
      <w:r w:rsidR="008A4343" w:rsidRPr="000B379E">
        <w:rPr>
          <w:rFonts w:eastAsia="標楷體" w:cs="Calibri"/>
          <w:color w:val="000000"/>
          <w:szCs w:val="24"/>
        </w:rPr>
        <w:t>Course Syllabus</w:t>
      </w:r>
    </w:p>
    <w:tbl>
      <w:tblPr>
        <w:tblW w:w="889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992"/>
        <w:gridCol w:w="1937"/>
        <w:gridCol w:w="693"/>
        <w:gridCol w:w="1244"/>
        <w:gridCol w:w="2505"/>
      </w:tblGrid>
      <w:tr w:rsidR="000B6955" w:rsidRPr="0020761B" w:rsidTr="008F01B4">
        <w:tc>
          <w:tcPr>
            <w:tcW w:w="5148" w:type="dxa"/>
            <w:gridSpan w:val="4"/>
            <w:shd w:val="clear" w:color="auto" w:fill="auto"/>
          </w:tcPr>
          <w:p w:rsidR="000B6955" w:rsidRPr="000B379E" w:rsidRDefault="000B6955" w:rsidP="007E1BB8">
            <w:pPr>
              <w:pStyle w:val="a8"/>
              <w:rPr>
                <w:rFonts w:eastAsia="標楷體" w:cs="Calibri"/>
                <w:sz w:val="22"/>
              </w:rPr>
            </w:pPr>
            <w:r w:rsidRPr="000B379E">
              <w:rPr>
                <w:rFonts w:eastAsia="標楷體" w:cs="Calibri"/>
                <w:sz w:val="22"/>
              </w:rPr>
              <w:t>學年</w:t>
            </w:r>
            <w:r w:rsidRPr="000B379E">
              <w:rPr>
                <w:rFonts w:eastAsia="標楷體" w:cs="Calibri"/>
                <w:sz w:val="22"/>
              </w:rPr>
              <w:t>/</w:t>
            </w:r>
            <w:r w:rsidRPr="000B379E">
              <w:rPr>
                <w:rFonts w:eastAsia="標楷體" w:cs="Calibri"/>
                <w:sz w:val="22"/>
              </w:rPr>
              <w:t>學期</w:t>
            </w:r>
            <w:r w:rsidR="0091523B" w:rsidRPr="000B379E">
              <w:rPr>
                <w:rFonts w:eastAsia="標楷體" w:cs="Calibri" w:hint="eastAsia"/>
                <w:sz w:val="22"/>
              </w:rPr>
              <w:t>(</w:t>
            </w:r>
            <w:r w:rsidRPr="000B379E">
              <w:rPr>
                <w:rFonts w:eastAsia="標楷體" w:cs="Calibri"/>
                <w:sz w:val="22"/>
              </w:rPr>
              <w:t>Academic Year / Semester</w:t>
            </w:r>
            <w:r w:rsidR="0091523B" w:rsidRPr="000B379E">
              <w:rPr>
                <w:rFonts w:eastAsia="標楷體" w:cs="Calibri" w:hint="eastAsia"/>
                <w:sz w:val="22"/>
              </w:rPr>
              <w:t>)</w:t>
            </w:r>
          </w:p>
        </w:tc>
        <w:tc>
          <w:tcPr>
            <w:tcW w:w="3749" w:type="dxa"/>
            <w:gridSpan w:val="2"/>
            <w:shd w:val="clear" w:color="auto" w:fill="auto"/>
          </w:tcPr>
          <w:p w:rsidR="000B6955" w:rsidRPr="000B379E" w:rsidRDefault="000B6955" w:rsidP="00E65F1E">
            <w:pPr>
              <w:pStyle w:val="a8"/>
              <w:rPr>
                <w:rFonts w:eastAsia="標楷體" w:cs="Calibri"/>
                <w:sz w:val="22"/>
              </w:rPr>
            </w:pPr>
          </w:p>
        </w:tc>
      </w:tr>
      <w:tr w:rsidR="000B6955" w:rsidRPr="0020761B" w:rsidTr="008F01B4">
        <w:tc>
          <w:tcPr>
            <w:tcW w:w="2518" w:type="dxa"/>
            <w:gridSpan w:val="2"/>
            <w:shd w:val="clear" w:color="auto" w:fill="auto"/>
          </w:tcPr>
          <w:p w:rsidR="000B6955" w:rsidRPr="000B379E" w:rsidRDefault="008F01B4" w:rsidP="007E1BB8">
            <w:pPr>
              <w:pStyle w:val="a8"/>
              <w:rPr>
                <w:rFonts w:eastAsia="標楷體" w:cs="Calibri"/>
                <w:sz w:val="22"/>
              </w:rPr>
            </w:pPr>
            <w:r w:rsidRPr="000B379E">
              <w:rPr>
                <w:rFonts w:eastAsia="標楷體" w:cs="Calibri" w:hint="eastAsia"/>
                <w:sz w:val="22"/>
              </w:rPr>
              <w:t>課程</w:t>
            </w:r>
            <w:r w:rsidR="000B6955" w:rsidRPr="000B379E">
              <w:rPr>
                <w:rFonts w:eastAsia="標楷體" w:cs="Calibri"/>
                <w:sz w:val="22"/>
              </w:rPr>
              <w:t>名稱</w:t>
            </w:r>
            <w:r w:rsidR="0091523B" w:rsidRPr="000B379E">
              <w:rPr>
                <w:rFonts w:eastAsia="標楷體" w:cs="Calibri" w:hint="eastAsia"/>
                <w:sz w:val="22"/>
              </w:rPr>
              <w:t>(</w:t>
            </w:r>
            <w:r w:rsidR="000B6955" w:rsidRPr="000B379E">
              <w:rPr>
                <w:rFonts w:eastAsia="標楷體" w:cs="Calibri"/>
                <w:sz w:val="22"/>
              </w:rPr>
              <w:t xml:space="preserve">Course </w:t>
            </w:r>
            <w:r w:rsidR="00AF1BD5" w:rsidRPr="000B379E">
              <w:rPr>
                <w:rFonts w:eastAsia="標楷體" w:cs="Calibri"/>
                <w:sz w:val="22"/>
              </w:rPr>
              <w:t>name</w:t>
            </w:r>
            <w:r w:rsidR="0091523B" w:rsidRPr="000B379E">
              <w:rPr>
                <w:rFonts w:eastAsia="標楷體" w:cs="Calibri" w:hint="eastAsia"/>
                <w:sz w:val="22"/>
              </w:rPr>
              <w:t>)</w:t>
            </w:r>
          </w:p>
        </w:tc>
        <w:tc>
          <w:tcPr>
            <w:tcW w:w="6379" w:type="dxa"/>
            <w:gridSpan w:val="4"/>
            <w:shd w:val="clear" w:color="auto" w:fill="auto"/>
          </w:tcPr>
          <w:p w:rsidR="000B6955" w:rsidRPr="000B379E" w:rsidRDefault="0091523B" w:rsidP="00967D9F">
            <w:pPr>
              <w:pStyle w:val="Default"/>
              <w:rPr>
                <w:rFonts w:ascii="Calibri" w:eastAsia="標楷體" w:hAnsi="Calibri" w:cs="Calibri"/>
                <w:sz w:val="22"/>
              </w:rPr>
            </w:pPr>
            <w:r w:rsidRPr="000B379E">
              <w:rPr>
                <w:rFonts w:ascii="Calibri" w:eastAsia="標楷體" w:hAnsi="Calibri" w:cs="Calibri" w:hint="eastAsia"/>
                <w:sz w:val="22"/>
              </w:rPr>
              <w:t xml:space="preserve"> </w:t>
            </w:r>
            <w:r w:rsidR="00967D9F">
              <w:rPr>
                <w:rFonts w:ascii="Calibri" w:eastAsia="標楷體" w:hAnsi="Calibri" w:cs="Calibri"/>
                <w:sz w:val="22"/>
              </w:rPr>
              <w:t>Ancient Earthquakes and T</w:t>
            </w:r>
            <w:r w:rsidR="001D234E">
              <w:rPr>
                <w:rFonts w:ascii="Calibri" w:eastAsia="標楷體" w:hAnsi="Calibri" w:cs="Calibri"/>
                <w:sz w:val="22"/>
              </w:rPr>
              <w:t xml:space="preserve">sunamis revealed in Coastal </w:t>
            </w:r>
            <w:r w:rsidR="00967D9F">
              <w:rPr>
                <w:rFonts w:ascii="Calibri" w:eastAsia="標楷體" w:hAnsi="Calibri" w:cs="Calibri"/>
                <w:sz w:val="22"/>
              </w:rPr>
              <w:t>Sediments</w:t>
            </w:r>
          </w:p>
        </w:tc>
      </w:tr>
      <w:tr w:rsidR="008F01B4" w:rsidRPr="0020761B" w:rsidTr="008F01B4">
        <w:tc>
          <w:tcPr>
            <w:tcW w:w="2518" w:type="dxa"/>
            <w:gridSpan w:val="2"/>
            <w:shd w:val="clear" w:color="auto" w:fill="auto"/>
            <w:vAlign w:val="center"/>
          </w:tcPr>
          <w:p w:rsidR="008F01B4" w:rsidRPr="00DA1781" w:rsidRDefault="008F01B4" w:rsidP="00B76B66">
            <w:pPr>
              <w:spacing w:line="0" w:lineRule="atLeast"/>
              <w:jc w:val="center"/>
            </w:pPr>
            <w:proofErr w:type="gramStart"/>
            <w:r w:rsidRPr="008F01B4">
              <w:rPr>
                <w:rStyle w:val="littletitle1"/>
                <w:rFonts w:ascii="標楷體" w:eastAsia="標楷體" w:hAnsi="標楷體" w:hint="eastAsia"/>
                <w:sz w:val="22"/>
                <w:szCs w:val="22"/>
              </w:rPr>
              <w:t>課碼</w:t>
            </w:r>
            <w:proofErr w:type="gramEnd"/>
            <w:r w:rsidR="00B76B66">
              <w:rPr>
                <w:rStyle w:val="littletitle1"/>
                <w:rFonts w:ascii="標楷體" w:eastAsia="標楷體" w:hAnsi="標楷體" w:hint="eastAsia"/>
                <w:sz w:val="22"/>
                <w:szCs w:val="22"/>
              </w:rPr>
              <w:t>(</w:t>
            </w:r>
            <w:r w:rsidRPr="00DA1781">
              <w:rPr>
                <w:rStyle w:val="littletitle1"/>
              </w:rPr>
              <w:t xml:space="preserve">Course </w:t>
            </w:r>
            <w:r w:rsidR="00B76B66">
              <w:rPr>
                <w:rStyle w:val="littletitle1"/>
                <w:rFonts w:hint="eastAsia"/>
              </w:rPr>
              <w:t>code)</w:t>
            </w:r>
          </w:p>
        </w:tc>
        <w:tc>
          <w:tcPr>
            <w:tcW w:w="1937" w:type="dxa"/>
            <w:shd w:val="clear" w:color="auto" w:fill="auto"/>
            <w:vAlign w:val="center"/>
          </w:tcPr>
          <w:p w:rsidR="008F01B4" w:rsidRPr="00DA1781" w:rsidRDefault="008F01B4" w:rsidP="007E1BB8">
            <w:pPr>
              <w:spacing w:line="0" w:lineRule="atLeast"/>
              <w:jc w:val="center"/>
            </w:pPr>
          </w:p>
        </w:tc>
        <w:tc>
          <w:tcPr>
            <w:tcW w:w="1937" w:type="dxa"/>
            <w:gridSpan w:val="2"/>
            <w:shd w:val="clear" w:color="auto" w:fill="auto"/>
            <w:vAlign w:val="center"/>
          </w:tcPr>
          <w:p w:rsidR="008F01B4" w:rsidRDefault="008F01B4" w:rsidP="007E1BB8">
            <w:pPr>
              <w:spacing w:line="0" w:lineRule="atLeast"/>
              <w:jc w:val="center"/>
              <w:rPr>
                <w:rStyle w:val="littletitle1"/>
                <w:rFonts w:ascii="標楷體" w:eastAsia="標楷體" w:hAnsi="標楷體"/>
                <w:sz w:val="22"/>
                <w:szCs w:val="22"/>
              </w:rPr>
            </w:pPr>
            <w:r w:rsidRPr="008F01B4">
              <w:rPr>
                <w:rStyle w:val="littletitle1"/>
                <w:rFonts w:ascii="標楷體" w:eastAsia="標楷體" w:hAnsi="標楷體" w:hint="eastAsia"/>
                <w:sz w:val="22"/>
                <w:szCs w:val="22"/>
              </w:rPr>
              <w:t>學分數</w:t>
            </w:r>
          </w:p>
          <w:p w:rsidR="008F01B4" w:rsidRPr="00DA1781" w:rsidRDefault="008F01B4" w:rsidP="007E1BB8">
            <w:pPr>
              <w:spacing w:line="0" w:lineRule="atLeast"/>
              <w:jc w:val="center"/>
            </w:pPr>
            <w:proofErr w:type="gramStart"/>
            <w:r w:rsidRPr="00DA1781">
              <w:rPr>
                <w:rStyle w:val="littletitle1"/>
              </w:rPr>
              <w:t>Credit</w:t>
            </w:r>
            <w:r w:rsidR="0091523B">
              <w:rPr>
                <w:rStyle w:val="littletitle1"/>
                <w:rFonts w:hint="eastAsia"/>
              </w:rPr>
              <w:t>(</w:t>
            </w:r>
            <w:proofErr w:type="gramEnd"/>
            <w:r w:rsidR="0091523B">
              <w:rPr>
                <w:rStyle w:val="littletitle1"/>
                <w:rFonts w:hint="eastAsia"/>
              </w:rPr>
              <w:t>)</w:t>
            </w:r>
            <w:r w:rsidRPr="00DA1781">
              <w:rPr>
                <w:rStyle w:val="littletitle1"/>
              </w:rPr>
              <w:t>s</w:t>
            </w:r>
          </w:p>
        </w:tc>
        <w:tc>
          <w:tcPr>
            <w:tcW w:w="2505" w:type="dxa"/>
            <w:shd w:val="clear" w:color="auto" w:fill="auto"/>
            <w:vAlign w:val="center"/>
          </w:tcPr>
          <w:p w:rsidR="008F01B4" w:rsidRPr="00DA1781" w:rsidRDefault="00F203E6" w:rsidP="007E1BB8">
            <w:pPr>
              <w:spacing w:line="0" w:lineRule="atLeast"/>
              <w:jc w:val="center"/>
            </w:pPr>
            <w:r>
              <w:t>3</w:t>
            </w:r>
          </w:p>
        </w:tc>
      </w:tr>
      <w:tr w:rsidR="008F01B4" w:rsidRPr="0020761B" w:rsidTr="008F01B4">
        <w:tc>
          <w:tcPr>
            <w:tcW w:w="2518" w:type="dxa"/>
            <w:gridSpan w:val="2"/>
            <w:vMerge w:val="restart"/>
            <w:shd w:val="clear" w:color="auto" w:fill="auto"/>
            <w:vAlign w:val="center"/>
          </w:tcPr>
          <w:p w:rsidR="008F01B4" w:rsidRPr="00DA1781" w:rsidRDefault="008F01B4" w:rsidP="007E1BB8">
            <w:pPr>
              <w:spacing w:line="0" w:lineRule="atLeast"/>
              <w:jc w:val="center"/>
            </w:pPr>
            <w:r w:rsidRPr="000B379E">
              <w:rPr>
                <w:rFonts w:eastAsia="標楷體" w:cs="Calibri"/>
                <w:sz w:val="22"/>
              </w:rPr>
              <w:t>授課教師</w:t>
            </w:r>
            <w:r w:rsidR="00B76B66" w:rsidRPr="000B379E">
              <w:rPr>
                <w:rFonts w:eastAsia="標楷體" w:cs="Calibri" w:hint="eastAsia"/>
                <w:sz w:val="22"/>
              </w:rPr>
              <w:t>(</w:t>
            </w:r>
            <w:r w:rsidRPr="00DA1781">
              <w:rPr>
                <w:rStyle w:val="littletitle1"/>
              </w:rPr>
              <w:t>Instructor</w:t>
            </w:r>
            <w:r w:rsidR="00B76B66">
              <w:rPr>
                <w:rStyle w:val="littletitle1"/>
                <w:rFonts w:hint="eastAsia"/>
              </w:rPr>
              <w:t>)</w:t>
            </w:r>
          </w:p>
        </w:tc>
        <w:tc>
          <w:tcPr>
            <w:tcW w:w="6379" w:type="dxa"/>
            <w:gridSpan w:val="4"/>
            <w:shd w:val="clear" w:color="auto" w:fill="auto"/>
            <w:vAlign w:val="center"/>
          </w:tcPr>
          <w:p w:rsidR="00AB517D" w:rsidRPr="00AB517D" w:rsidRDefault="00967D9F" w:rsidP="00967D9F">
            <w:pPr>
              <w:spacing w:line="0" w:lineRule="atLeast"/>
              <w:ind w:firstLineChars="50" w:firstLine="120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t>Kaoru Kashima</w:t>
            </w:r>
            <w:r w:rsidR="00AB517D">
              <w:rPr>
                <w:rFonts w:ascii="Times New Roman" w:hAnsi="Times New Roman" w:hint="eastAsia"/>
              </w:rPr>
              <w:t>,</w:t>
            </w:r>
            <w:r w:rsidR="00AB517D">
              <w:rPr>
                <w:rFonts w:ascii="Times New Roman" w:hAnsi="Times New Roman"/>
              </w:rPr>
              <w:t xml:space="preserve"> </w:t>
            </w:r>
            <w:r w:rsidR="00AB517D" w:rsidRPr="00AB517D">
              <w:rPr>
                <w:rFonts w:ascii="Times New Roman" w:hAnsi="Times New Roman" w:hint="eastAsia"/>
              </w:rPr>
              <w:t>L</w:t>
            </w:r>
            <w:r w:rsidR="00AB517D" w:rsidRPr="00AB517D">
              <w:rPr>
                <w:rFonts w:ascii="Times New Roman" w:hAnsi="Times New Roman"/>
              </w:rPr>
              <w:t>iang-Chi Wang</w:t>
            </w:r>
          </w:p>
        </w:tc>
      </w:tr>
      <w:tr w:rsidR="002F6E6A" w:rsidRPr="002F6E6A" w:rsidTr="008F01B4">
        <w:tc>
          <w:tcPr>
            <w:tcW w:w="2518" w:type="dxa"/>
            <w:gridSpan w:val="2"/>
            <w:vMerge/>
            <w:shd w:val="clear" w:color="auto" w:fill="auto"/>
            <w:vAlign w:val="center"/>
          </w:tcPr>
          <w:p w:rsidR="008F01B4" w:rsidRPr="000B379E" w:rsidRDefault="008F01B4" w:rsidP="007E1BB8">
            <w:pPr>
              <w:spacing w:line="0" w:lineRule="atLeast"/>
              <w:jc w:val="center"/>
              <w:rPr>
                <w:rStyle w:val="littletitle1"/>
                <w:rFonts w:ascii="Times New Roman" w:eastAsia="標楷體" w:hAnsi="Times New Roman"/>
                <w:color w:val="000000"/>
                <w:sz w:val="22"/>
                <w:szCs w:val="22"/>
              </w:rPr>
            </w:pPr>
          </w:p>
        </w:tc>
        <w:tc>
          <w:tcPr>
            <w:tcW w:w="6379" w:type="dxa"/>
            <w:gridSpan w:val="4"/>
            <w:shd w:val="clear" w:color="auto" w:fill="auto"/>
          </w:tcPr>
          <w:p w:rsidR="008F01B4" w:rsidRPr="000B379E" w:rsidRDefault="008F01B4" w:rsidP="00967D9F">
            <w:pPr>
              <w:spacing w:line="0" w:lineRule="atLeast"/>
              <w:rPr>
                <w:rFonts w:ascii="Times New Roman" w:hAnsi="Times New Roman"/>
                <w:color w:val="000000"/>
              </w:rPr>
            </w:pPr>
            <w:r w:rsidRPr="000B379E">
              <w:rPr>
                <w:rFonts w:ascii="Times New Roman" w:hAnsi="Times New Roman"/>
                <w:color w:val="000000"/>
              </w:rPr>
              <w:t>□</w:t>
            </w:r>
            <w:r w:rsidRPr="000B379E">
              <w:rPr>
                <w:rFonts w:ascii="Times New Roman" w:eastAsia="Arial Unicode MS" w:hAnsi="Times New Roman"/>
                <w:color w:val="000000"/>
                <w:kern w:val="0"/>
              </w:rPr>
              <w:t>Professor</w:t>
            </w:r>
            <w:r w:rsidRPr="000B379E">
              <w:rPr>
                <w:rFonts w:ascii="Times New Roman" w:hAnsi="Times New Roman"/>
                <w:color w:val="000000"/>
              </w:rPr>
              <w:t xml:space="preserve"> </w:t>
            </w:r>
            <w:r w:rsidR="00AB517D">
              <w:rPr>
                <w:rFonts w:asciiTheme="minorEastAsia" w:eastAsiaTheme="minorEastAsia" w:hAnsiTheme="minorEastAsia" w:hint="eastAsia"/>
                <w:color w:val="000000"/>
                <w:lang w:eastAsia="ja-JP"/>
              </w:rPr>
              <w:t>■</w:t>
            </w:r>
            <w:r w:rsidRPr="000B379E">
              <w:rPr>
                <w:rFonts w:ascii="Times New Roman" w:eastAsia="Arial Unicode MS" w:hAnsi="Times New Roman"/>
                <w:color w:val="000000"/>
                <w:kern w:val="0"/>
              </w:rPr>
              <w:t>Associate Professor</w:t>
            </w:r>
            <w:r w:rsidRPr="000B379E">
              <w:rPr>
                <w:rFonts w:ascii="Times New Roman" w:hAnsi="Times New Roman"/>
                <w:color w:val="000000"/>
              </w:rPr>
              <w:t xml:space="preserve"> </w:t>
            </w:r>
            <w:r w:rsidR="00967D9F">
              <w:rPr>
                <w:rFonts w:asciiTheme="minorEastAsia" w:eastAsiaTheme="minorEastAsia" w:hAnsiTheme="minorEastAsia" w:hint="eastAsia"/>
                <w:color w:val="000000"/>
                <w:lang w:eastAsia="ja-JP"/>
              </w:rPr>
              <w:t>■</w:t>
            </w:r>
            <w:r w:rsidR="00967D9F">
              <w:rPr>
                <w:rFonts w:ascii="Times New Roman" w:eastAsia="Arial Unicode MS" w:hAnsi="Times New Roman"/>
                <w:color w:val="000000"/>
                <w:kern w:val="0"/>
              </w:rPr>
              <w:t xml:space="preserve">Guest </w:t>
            </w:r>
            <w:r w:rsidR="00967D9F">
              <w:rPr>
                <w:rFonts w:ascii="Times New Roman" w:hAnsi="Times New Roman"/>
                <w:color w:val="000000"/>
              </w:rPr>
              <w:t>Lecturer</w:t>
            </w:r>
            <w:r w:rsidRPr="000B379E">
              <w:rPr>
                <w:rFonts w:ascii="Times New Roman" w:hAnsi="Times New Roman"/>
                <w:color w:val="000000"/>
              </w:rPr>
              <w:t xml:space="preserve">  </w:t>
            </w:r>
          </w:p>
        </w:tc>
      </w:tr>
      <w:tr w:rsidR="002F6E6A" w:rsidRPr="00F93654" w:rsidTr="008F01B4">
        <w:tc>
          <w:tcPr>
            <w:tcW w:w="2518" w:type="dxa"/>
            <w:gridSpan w:val="2"/>
            <w:shd w:val="clear" w:color="auto" w:fill="auto"/>
          </w:tcPr>
          <w:p w:rsidR="00D56B47" w:rsidRPr="000B379E" w:rsidRDefault="008F01B4" w:rsidP="007E1BB8">
            <w:pPr>
              <w:pStyle w:val="a8"/>
              <w:rPr>
                <w:rFonts w:ascii="Times New Roman" w:eastAsia="標楷體" w:hAnsi="Times New Roman"/>
                <w:color w:val="000000"/>
                <w:sz w:val="22"/>
              </w:rPr>
            </w:pPr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授課方式</w:t>
            </w:r>
          </w:p>
          <w:p w:rsidR="008F01B4" w:rsidRPr="000B379E" w:rsidRDefault="00E86322" w:rsidP="007E1BB8">
            <w:pPr>
              <w:pStyle w:val="a8"/>
              <w:rPr>
                <w:rFonts w:ascii="Times New Roman" w:eastAsia="標楷體" w:hAnsi="Times New Roman"/>
                <w:color w:val="000000"/>
                <w:sz w:val="22"/>
              </w:rPr>
            </w:pPr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(</w:t>
            </w:r>
            <w:r w:rsidR="00D56B47" w:rsidRPr="000B379E">
              <w:rPr>
                <w:rFonts w:ascii="Times New Roman" w:eastAsia="標楷體" w:hAnsi="Times New Roman"/>
                <w:color w:val="000000"/>
                <w:sz w:val="22"/>
              </w:rPr>
              <w:t>teaching methods</w:t>
            </w:r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)</w:t>
            </w:r>
          </w:p>
        </w:tc>
        <w:tc>
          <w:tcPr>
            <w:tcW w:w="6379" w:type="dxa"/>
            <w:gridSpan w:val="4"/>
            <w:shd w:val="clear" w:color="auto" w:fill="auto"/>
          </w:tcPr>
          <w:p w:rsidR="008F01B4" w:rsidRPr="000B379E" w:rsidRDefault="008F01B4" w:rsidP="00F93654">
            <w:pPr>
              <w:pStyle w:val="a8"/>
              <w:rPr>
                <w:rFonts w:ascii="Times New Roman" w:eastAsia="標楷體" w:hAnsi="Times New Roman"/>
                <w:color w:val="000000"/>
                <w:sz w:val="22"/>
              </w:rPr>
            </w:pPr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□ Lab</w:t>
            </w:r>
            <w:r w:rsidR="00D56B47" w:rsidRPr="000B379E">
              <w:rPr>
                <w:rFonts w:ascii="Times New Roman" w:eastAsia="標楷體" w:hAnsi="Times New Roman"/>
                <w:color w:val="000000"/>
                <w:sz w:val="22"/>
              </w:rPr>
              <w:t xml:space="preserve"> </w:t>
            </w:r>
            <w:r w:rsidR="0012160D" w:rsidRPr="000B379E">
              <w:rPr>
                <w:rFonts w:ascii="Times New Roman" w:eastAsia="標楷體" w:hAnsi="Times New Roman"/>
                <w:color w:val="000000"/>
                <w:sz w:val="22"/>
              </w:rPr>
              <w:t xml:space="preserve">□ </w:t>
            </w:r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Seminar</w:t>
            </w:r>
            <w:r w:rsidR="00D56B47" w:rsidRPr="000B379E">
              <w:rPr>
                <w:rFonts w:ascii="Times New Roman" w:eastAsia="標楷體" w:hAnsi="Times New Roman"/>
                <w:color w:val="000000"/>
                <w:sz w:val="22"/>
              </w:rPr>
              <w:t xml:space="preserve"> </w:t>
            </w:r>
            <w:r w:rsidR="000B47E7" w:rsidRPr="000B379E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□</w:t>
            </w:r>
            <w:r w:rsidR="00D56B47" w:rsidRPr="000B379E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Student </w:t>
            </w:r>
            <w:r w:rsidR="00932DEF" w:rsidRPr="000B379E">
              <w:rPr>
                <w:rFonts w:ascii="Times New Roman" w:eastAsia="標楷體" w:hAnsi="Times New Roman"/>
                <w:color w:val="000000"/>
                <w:sz w:val="22"/>
              </w:rPr>
              <w:t>Presentation</w:t>
            </w:r>
            <w:r w:rsidR="00D56B47" w:rsidRPr="000B379E">
              <w:rPr>
                <w:rFonts w:ascii="Times New Roman" w:eastAsia="標楷體" w:hAnsi="Times New Roman"/>
                <w:color w:val="000000"/>
                <w:sz w:val="22"/>
              </w:rPr>
              <w:t xml:space="preserve"> </w:t>
            </w:r>
            <w:proofErr w:type="gramStart"/>
            <w:r w:rsidR="00F93654" w:rsidRPr="000B379E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▓</w:t>
            </w:r>
            <w:proofErr w:type="gramEnd"/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Lecture □ other</w:t>
            </w:r>
          </w:p>
        </w:tc>
      </w:tr>
      <w:tr w:rsidR="002F6E6A" w:rsidRPr="002F6E6A" w:rsidTr="008F01B4">
        <w:tc>
          <w:tcPr>
            <w:tcW w:w="2518" w:type="dxa"/>
            <w:gridSpan w:val="2"/>
            <w:shd w:val="clear" w:color="auto" w:fill="auto"/>
          </w:tcPr>
          <w:p w:rsidR="008F01B4" w:rsidRPr="000B379E" w:rsidRDefault="008F01B4" w:rsidP="007E1BB8">
            <w:pPr>
              <w:pStyle w:val="a8"/>
              <w:rPr>
                <w:rFonts w:ascii="Times New Roman" w:eastAsia="標楷體" w:hAnsi="Times New Roman"/>
                <w:color w:val="000000"/>
                <w:sz w:val="22"/>
              </w:rPr>
            </w:pPr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先修科目</w:t>
            </w:r>
            <w:r w:rsidR="00E86322" w:rsidRPr="000B379E">
              <w:rPr>
                <w:rFonts w:ascii="Times New Roman" w:eastAsia="標楷體" w:hAnsi="Times New Roman"/>
                <w:color w:val="000000"/>
                <w:sz w:val="22"/>
              </w:rPr>
              <w:t>(</w:t>
            </w:r>
            <w:r w:rsidRPr="000B379E">
              <w:rPr>
                <w:rFonts w:ascii="Times New Roman" w:eastAsia="標楷體" w:hAnsi="Times New Roman"/>
                <w:color w:val="000000"/>
                <w:sz w:val="22"/>
              </w:rPr>
              <w:t>Prerequisite</w:t>
            </w:r>
            <w:r w:rsidR="00E86322" w:rsidRPr="000B379E">
              <w:rPr>
                <w:rFonts w:ascii="Times New Roman" w:eastAsia="標楷體" w:hAnsi="Times New Roman"/>
                <w:color w:val="000000"/>
                <w:sz w:val="22"/>
              </w:rPr>
              <w:t>)</w:t>
            </w:r>
          </w:p>
        </w:tc>
        <w:tc>
          <w:tcPr>
            <w:tcW w:w="6379" w:type="dxa"/>
            <w:gridSpan w:val="4"/>
            <w:shd w:val="clear" w:color="auto" w:fill="auto"/>
          </w:tcPr>
          <w:p w:rsidR="008F01B4" w:rsidRPr="000B379E" w:rsidRDefault="00653BE0" w:rsidP="000B47E7">
            <w:pPr>
              <w:rPr>
                <w:rFonts w:ascii="Times New Roman" w:eastAsia="標楷體" w:hAnsi="Times New Roman"/>
                <w:color w:val="000000"/>
                <w:sz w:val="22"/>
              </w:rPr>
            </w:pPr>
            <w:r w:rsidRPr="000B379E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This course is intended for </w:t>
            </w:r>
            <w:r w:rsidRPr="00967D9F">
              <w:rPr>
                <w:rFonts w:ascii="Times New Roman" w:hAnsi="Times New Roman"/>
                <w:color w:val="FF0000"/>
                <w:kern w:val="0"/>
                <w:sz w:val="22"/>
              </w:rPr>
              <w:t>graduate students</w:t>
            </w:r>
            <w:r w:rsidRPr="000B379E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 in Environmental Engineering, Chemical Engineering, Materials Science, Chemistry, Soil and Water Sciences, Geology, and Environmental Science. A </w:t>
            </w:r>
            <w:r w:rsidR="00D56B47" w:rsidRPr="000B379E">
              <w:rPr>
                <w:rFonts w:ascii="Times New Roman" w:hAnsi="Times New Roman"/>
                <w:color w:val="000000"/>
                <w:kern w:val="0"/>
                <w:sz w:val="22"/>
              </w:rPr>
              <w:t>s</w:t>
            </w:r>
            <w:r w:rsidRPr="000B379E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trong background knowledge in </w:t>
            </w:r>
            <w:r w:rsidR="000B47E7" w:rsidRPr="000B379E">
              <w:rPr>
                <w:rFonts w:ascii="Times New Roman" w:hAnsi="Times New Roman"/>
                <w:color w:val="000000"/>
                <w:kern w:val="0"/>
                <w:sz w:val="22"/>
              </w:rPr>
              <w:t>ecology and environmental science</w:t>
            </w:r>
            <w:r w:rsidRPr="000B379E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 necessary.</w:t>
            </w:r>
          </w:p>
        </w:tc>
      </w:tr>
      <w:tr w:rsidR="002F6E6A" w:rsidRPr="002F6E6A" w:rsidTr="008F01B4">
        <w:tc>
          <w:tcPr>
            <w:tcW w:w="2518" w:type="dxa"/>
            <w:gridSpan w:val="2"/>
            <w:shd w:val="clear" w:color="auto" w:fill="auto"/>
          </w:tcPr>
          <w:p w:rsidR="008F01B4" w:rsidRPr="000B379E" w:rsidRDefault="008F01B4" w:rsidP="007E1BB8">
            <w:pPr>
              <w:pStyle w:val="a8"/>
              <w:rPr>
                <w:rFonts w:ascii="Times New Roman" w:eastAsia="標楷體" w:hAnsi="Times New Roman"/>
                <w:color w:val="000000"/>
                <w:sz w:val="22"/>
              </w:rPr>
            </w:pPr>
            <w:r w:rsidRPr="000B379E">
              <w:rPr>
                <w:rFonts w:ascii="Times New Roman" w:eastAsia="標楷體" w:hAnsi="Times New Roman"/>
                <w:color w:val="000000"/>
              </w:rPr>
              <w:t>課程介紹與教學目標</w:t>
            </w:r>
            <w:r w:rsidRPr="000B379E">
              <w:rPr>
                <w:rFonts w:ascii="Times New Roman" w:eastAsia="標楷體" w:hAnsi="Times New Roman"/>
                <w:color w:val="000000"/>
              </w:rPr>
              <w:t xml:space="preserve"> </w:t>
            </w:r>
            <w:r w:rsidR="00932DEF" w:rsidRPr="000B379E">
              <w:rPr>
                <w:rFonts w:ascii="Times New Roman" w:eastAsia="標楷體" w:hAnsi="Times New Roman"/>
                <w:color w:val="000000"/>
              </w:rPr>
              <w:t>(</w:t>
            </w:r>
            <w:r w:rsidRPr="000B379E">
              <w:rPr>
                <w:rFonts w:ascii="Times New Roman" w:eastAsia="標楷體" w:hAnsi="Times New Roman"/>
                <w:color w:val="000000"/>
              </w:rPr>
              <w:t>Course Description and Objectives</w:t>
            </w:r>
            <w:r w:rsidR="00932DEF" w:rsidRPr="000B379E">
              <w:rPr>
                <w:rFonts w:ascii="Times New Roman" w:eastAsia="標楷體" w:hAnsi="Times New Roman"/>
                <w:color w:val="000000"/>
              </w:rPr>
              <w:t>)</w:t>
            </w:r>
          </w:p>
        </w:tc>
        <w:tc>
          <w:tcPr>
            <w:tcW w:w="6379" w:type="dxa"/>
            <w:gridSpan w:val="4"/>
            <w:shd w:val="clear" w:color="auto" w:fill="auto"/>
          </w:tcPr>
          <w:p w:rsidR="00967D9F" w:rsidRPr="001D234E" w:rsidRDefault="00932DEF" w:rsidP="00932DE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234E">
              <w:rPr>
                <w:rFonts w:ascii="Times New Roman" w:eastAsia="標楷體" w:hAnsi="Times New Roman"/>
                <w:b/>
                <w:color w:val="000000"/>
                <w:szCs w:val="24"/>
              </w:rPr>
              <w:t>Course</w:t>
            </w:r>
            <w:r w:rsidRPr="001D234E">
              <w:rPr>
                <w:rFonts w:ascii="Times New Roman" w:hAnsi="Times New Roman"/>
                <w:b/>
                <w:bCs/>
                <w:color w:val="000000"/>
                <w:kern w:val="0"/>
                <w:szCs w:val="24"/>
              </w:rPr>
              <w:t xml:space="preserve"> Description</w:t>
            </w:r>
            <w:r w:rsidRPr="001D234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): </w:t>
            </w:r>
            <w:r w:rsidR="000B47E7" w:rsidRPr="001D234E">
              <w:rPr>
                <w:rFonts w:ascii="Times New Roman" w:hAnsi="Times New Roman"/>
                <w:color w:val="000000"/>
                <w:kern w:val="0"/>
                <w:szCs w:val="24"/>
              </w:rPr>
              <w:t>This course deals with</w:t>
            </w:r>
            <w:r w:rsidR="00967D9F" w:rsidRPr="001D234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ancient earthquakes and tsunami histories revealed in </w:t>
            </w:r>
            <w:r w:rsidR="001D234E" w:rsidRPr="001D234E">
              <w:rPr>
                <w:rFonts w:ascii="Times New Roman" w:eastAsiaTheme="minorEastAsia" w:hAnsi="Times New Roman"/>
                <w:color w:val="000000"/>
                <w:kern w:val="0"/>
                <w:szCs w:val="24"/>
                <w:lang w:eastAsia="ja-JP"/>
              </w:rPr>
              <w:t>coastal sediments</w:t>
            </w:r>
            <w:r w:rsidR="001D234E">
              <w:rPr>
                <w:rFonts w:ascii="Times New Roman" w:eastAsiaTheme="minorEastAsia" w:hAnsi="Times New Roman"/>
                <w:color w:val="000000"/>
                <w:kern w:val="0"/>
                <w:szCs w:val="24"/>
                <w:lang w:eastAsia="ja-JP"/>
              </w:rPr>
              <w:t xml:space="preserve"> using sedimentary and paleontological methods.</w:t>
            </w:r>
            <w:r w:rsidR="001D234E" w:rsidRPr="001D234E">
              <w:rPr>
                <w:rFonts w:ascii="Times New Roman" w:eastAsiaTheme="minorEastAsia" w:hAnsi="Times New Roman"/>
                <w:color w:val="000000"/>
                <w:kern w:val="0"/>
                <w:szCs w:val="24"/>
                <w:lang w:eastAsia="ja-JP"/>
              </w:rPr>
              <w:t xml:space="preserve"> </w:t>
            </w:r>
            <w:r w:rsidR="00967D9F" w:rsidRPr="001D234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</w:t>
            </w:r>
          </w:p>
          <w:p w:rsidR="00932DEF" w:rsidRPr="000B379E" w:rsidRDefault="000B47E7" w:rsidP="00932DE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. Maximum number of students are ten. </w:t>
            </w:r>
            <w:r w:rsidR="00932DEF" w:rsidRPr="000B379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</w:t>
            </w:r>
          </w:p>
          <w:p w:rsidR="00932DEF" w:rsidRPr="000B379E" w:rsidRDefault="00932DEF" w:rsidP="00932DE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hAnsi="Times New Roman"/>
                <w:b/>
                <w:bCs/>
                <w:color w:val="000000"/>
                <w:kern w:val="0"/>
                <w:szCs w:val="24"/>
              </w:rPr>
              <w:t>Objectives</w:t>
            </w:r>
            <w:r w:rsidRPr="000B379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: Students who successfully complete this course should have: </w:t>
            </w:r>
          </w:p>
          <w:p w:rsidR="00932DEF" w:rsidRPr="000B379E" w:rsidRDefault="00932DEF" w:rsidP="00932DEF">
            <w:pPr>
              <w:autoSpaceDE w:val="0"/>
              <w:autoSpaceDN w:val="0"/>
              <w:adjustRightInd w:val="0"/>
              <w:spacing w:after="17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hAnsi="Times New Roman"/>
                <w:color w:val="000000"/>
                <w:kern w:val="0"/>
                <w:szCs w:val="24"/>
              </w:rPr>
              <w:t>a.</w:t>
            </w:r>
            <w:r w:rsidR="001D234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Historic records of ancient earthquakes and tsunami disasters</w:t>
            </w:r>
            <w:r w:rsidRPr="000B379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. </w:t>
            </w:r>
          </w:p>
          <w:p w:rsidR="00932DEF" w:rsidRPr="000B379E" w:rsidRDefault="00932DEF" w:rsidP="00932DEF">
            <w:pPr>
              <w:autoSpaceDE w:val="0"/>
              <w:autoSpaceDN w:val="0"/>
              <w:adjustRightInd w:val="0"/>
              <w:spacing w:after="17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hAnsi="Times New Roman"/>
                <w:color w:val="000000"/>
                <w:kern w:val="0"/>
                <w:szCs w:val="24"/>
              </w:rPr>
              <w:t>b.</w:t>
            </w:r>
            <w:r w:rsidR="001D234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Characteristics of earth quake and tsunami deposits by sedimentological and paleontological methods</w:t>
            </w:r>
          </w:p>
          <w:p w:rsidR="008F01B4" w:rsidRPr="000B379E" w:rsidRDefault="00932DEF" w:rsidP="001D234E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0B379E">
              <w:rPr>
                <w:rFonts w:ascii="Times New Roman" w:hAnsi="Times New Roman"/>
                <w:color w:val="000000"/>
                <w:kern w:val="0"/>
                <w:szCs w:val="24"/>
              </w:rPr>
              <w:t>c.</w:t>
            </w:r>
            <w:r w:rsidR="001D234E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Application of the ancient earthquake and tsunami histories for the prediction of future disasters at coastal areas. </w:t>
            </w:r>
          </w:p>
        </w:tc>
      </w:tr>
      <w:tr w:rsidR="002F6E6A" w:rsidRPr="002F6E6A" w:rsidTr="008F01B4">
        <w:tc>
          <w:tcPr>
            <w:tcW w:w="2518" w:type="dxa"/>
            <w:gridSpan w:val="2"/>
            <w:shd w:val="clear" w:color="auto" w:fill="auto"/>
          </w:tcPr>
          <w:p w:rsidR="00C95C3D" w:rsidRPr="000B379E" w:rsidRDefault="00C95C3D" w:rsidP="007E1BB8">
            <w:pPr>
              <w:rPr>
                <w:rFonts w:ascii="Times New Roman" w:eastAsia="標楷體" w:hAnsi="Times New Roman"/>
                <w:color w:val="000000"/>
              </w:rPr>
            </w:pP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教科書及參考書</w:t>
            </w:r>
            <w:r w:rsidR="00E86322" w:rsidRPr="000B379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Textbooks and References</w:t>
            </w:r>
            <w:r w:rsidR="00E86322" w:rsidRPr="000B379E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</w:p>
        </w:tc>
        <w:tc>
          <w:tcPr>
            <w:tcW w:w="6379" w:type="dxa"/>
            <w:gridSpan w:val="4"/>
            <w:shd w:val="clear" w:color="auto" w:fill="auto"/>
          </w:tcPr>
          <w:p w:rsidR="00C95C3D" w:rsidRPr="000B379E" w:rsidRDefault="001D234E" w:rsidP="000B47E7">
            <w:pP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 xml:space="preserve">Show 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0"/>
                <w:szCs w:val="20"/>
                <w:lang w:eastAsia="ja-JP"/>
              </w:rPr>
              <w:t xml:space="preserve">related academic papers </w:t>
            </w:r>
            <w:r>
              <w:rPr>
                <w:rFonts w:ascii="Times New Roman" w:hAnsi="Times New Roman"/>
                <w:color w:val="000000"/>
                <w:kern w:val="0"/>
                <w:sz w:val="20"/>
                <w:szCs w:val="20"/>
              </w:rPr>
              <w:t>during the lectures</w:t>
            </w:r>
          </w:p>
        </w:tc>
      </w:tr>
      <w:tr w:rsidR="002F6E6A" w:rsidRPr="002F6E6A" w:rsidTr="008F01B4">
        <w:tc>
          <w:tcPr>
            <w:tcW w:w="2518" w:type="dxa"/>
            <w:gridSpan w:val="2"/>
            <w:shd w:val="clear" w:color="auto" w:fill="auto"/>
          </w:tcPr>
          <w:p w:rsidR="00C95C3D" w:rsidRPr="000B379E" w:rsidRDefault="00C95C3D" w:rsidP="007E1BB8">
            <w:pPr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學習評量與成績配分</w:t>
            </w:r>
            <w:r w:rsidR="00E86322" w:rsidRPr="000B379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 xml:space="preserve">Assessment </w:t>
            </w:r>
            <w:r w:rsidR="00653BE0" w:rsidRPr="000B379E">
              <w:rPr>
                <w:rFonts w:ascii="Times New Roman" w:eastAsia="標楷體" w:hAnsi="Times New Roman"/>
                <w:color w:val="000000"/>
                <w:szCs w:val="24"/>
              </w:rPr>
              <w:t>and Grade scale</w:t>
            </w:r>
            <w:r w:rsidR="00E86322" w:rsidRPr="000B379E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</w:p>
          <w:p w:rsidR="00653BE0" w:rsidRPr="000B379E" w:rsidRDefault="00653BE0" w:rsidP="00653BE0">
            <w:pPr>
              <w:autoSpaceDE w:val="0"/>
              <w:autoSpaceDN w:val="0"/>
              <w:adjustRightInd w:val="0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  <w:tc>
          <w:tcPr>
            <w:tcW w:w="6379" w:type="dxa"/>
            <w:gridSpan w:val="4"/>
            <w:shd w:val="clear" w:color="auto" w:fill="auto"/>
          </w:tcPr>
          <w:p w:rsidR="00653BE0" w:rsidRPr="000B379E" w:rsidRDefault="00653BE0" w:rsidP="00653BE0">
            <w:pPr>
              <w:autoSpaceDE w:val="0"/>
              <w:autoSpaceDN w:val="0"/>
              <w:adjustRightInd w:val="0"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Homework……………………………</w:t>
            </w:r>
            <w:r w:rsidR="00861BF8"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2</w:t>
            </w:r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 xml:space="preserve">0% </w:t>
            </w:r>
          </w:p>
          <w:p w:rsidR="00C95C3D" w:rsidRPr="000B379E" w:rsidRDefault="000B47E7" w:rsidP="00653BE0">
            <w:pPr>
              <w:autoSpaceDE w:val="0"/>
              <w:autoSpaceDN w:val="0"/>
              <w:adjustRightInd w:val="0"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Oral Presentations…………</w:t>
            </w:r>
            <w:proofErr w:type="gramStart"/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…..</w:t>
            </w:r>
            <w:proofErr w:type="gramEnd"/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…….3</w:t>
            </w:r>
            <w:r w:rsidR="00653BE0"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 xml:space="preserve">0% </w:t>
            </w:r>
          </w:p>
          <w:p w:rsidR="000B47E7" w:rsidRPr="000B379E" w:rsidRDefault="000B47E7" w:rsidP="00653BE0">
            <w:pPr>
              <w:autoSpaceDE w:val="0"/>
              <w:autoSpaceDN w:val="0"/>
              <w:adjustRightInd w:val="0"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Final report………………………….30%</w:t>
            </w:r>
          </w:p>
          <w:p w:rsidR="00861BF8" w:rsidRPr="000B379E" w:rsidRDefault="00861BF8" w:rsidP="00653BE0">
            <w:pPr>
              <w:autoSpaceDE w:val="0"/>
              <w:autoSpaceDN w:val="0"/>
              <w:adjustRightInd w:val="0"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Final exam………………………….20%</w:t>
            </w:r>
          </w:p>
        </w:tc>
      </w:tr>
      <w:tr w:rsidR="002F6E6A" w:rsidRPr="002F6E6A" w:rsidTr="008F01B4">
        <w:tc>
          <w:tcPr>
            <w:tcW w:w="2518" w:type="dxa"/>
            <w:gridSpan w:val="2"/>
            <w:shd w:val="clear" w:color="auto" w:fill="auto"/>
          </w:tcPr>
          <w:p w:rsidR="00E86322" w:rsidRPr="000B379E" w:rsidRDefault="00C95C3D" w:rsidP="007E1BB8">
            <w:pPr>
              <w:pStyle w:val="a8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課程要求</w:t>
            </w:r>
          </w:p>
          <w:p w:rsidR="00C95C3D" w:rsidRPr="000B379E" w:rsidRDefault="00E86322" w:rsidP="00E86322">
            <w:pPr>
              <w:pStyle w:val="a8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="00C95C3D" w:rsidRPr="000B379E">
              <w:rPr>
                <w:rFonts w:ascii="Times New Roman" w:eastAsia="標楷體" w:hAnsi="Times New Roman"/>
                <w:color w:val="000000"/>
                <w:szCs w:val="24"/>
              </w:rPr>
              <w:t>Course Requirements</w:t>
            </w: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</w:p>
        </w:tc>
        <w:tc>
          <w:tcPr>
            <w:tcW w:w="6379" w:type="dxa"/>
            <w:gridSpan w:val="4"/>
            <w:shd w:val="clear" w:color="auto" w:fill="auto"/>
          </w:tcPr>
          <w:p w:rsidR="00C95C3D" w:rsidRPr="000B379E" w:rsidRDefault="00E86322" w:rsidP="00E86322">
            <w:pPr>
              <w:autoSpaceDE w:val="0"/>
              <w:autoSpaceDN w:val="0"/>
              <w:adjustRightInd w:val="0"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 w:rsidRPr="000B379E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Attendance is required</w:t>
            </w:r>
          </w:p>
        </w:tc>
      </w:tr>
      <w:tr w:rsidR="002F6E6A" w:rsidRPr="002F6E6A" w:rsidTr="007E1BB8">
        <w:tc>
          <w:tcPr>
            <w:tcW w:w="8897" w:type="dxa"/>
            <w:gridSpan w:val="6"/>
            <w:shd w:val="clear" w:color="auto" w:fill="auto"/>
          </w:tcPr>
          <w:p w:rsidR="00C95C3D" w:rsidRPr="000B379E" w:rsidRDefault="00C95C3D" w:rsidP="00E27683">
            <w:pPr>
              <w:rPr>
                <w:rFonts w:ascii="Times New Roman" w:eastAsia="標楷體" w:hAnsi="Times New Roman"/>
                <w:color w:val="000000"/>
                <w:sz w:val="22"/>
              </w:rPr>
            </w:pP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課程進度</w:t>
            </w:r>
            <w:r w:rsidR="0012160D" w:rsidRPr="000B379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0B379E">
              <w:rPr>
                <w:rFonts w:ascii="Times New Roman" w:eastAsia="標楷體" w:hAnsi="Times New Roman"/>
                <w:color w:val="000000"/>
                <w:szCs w:val="24"/>
              </w:rPr>
              <w:t>Course Schedule</w:t>
            </w:r>
            <w:r w:rsidR="0012160D" w:rsidRPr="000B379E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</w:p>
        </w:tc>
      </w:tr>
      <w:tr w:rsidR="002F6E6A" w:rsidRPr="002F6E6A" w:rsidTr="00C95C3D">
        <w:tc>
          <w:tcPr>
            <w:tcW w:w="1526" w:type="dxa"/>
            <w:shd w:val="clear" w:color="auto" w:fill="auto"/>
          </w:tcPr>
          <w:p w:rsidR="00653BE0" w:rsidRPr="001D234E" w:rsidRDefault="00653BE0" w:rsidP="00E27683">
            <w:pPr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1D234E">
              <w:rPr>
                <w:rFonts w:ascii="Times New Roman" w:eastAsia="標楷體" w:hAnsi="Times New Roman"/>
                <w:color w:val="000000"/>
                <w:szCs w:val="24"/>
              </w:rPr>
              <w:t>Week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653BE0" w:rsidRPr="001D234E" w:rsidRDefault="00653BE0" w:rsidP="00653BE0">
            <w:pPr>
              <w:pStyle w:val="Default"/>
              <w:rPr>
                <w:sz w:val="22"/>
                <w:szCs w:val="22"/>
              </w:rPr>
            </w:pPr>
            <w:r w:rsidRPr="001D234E">
              <w:rPr>
                <w:rFonts w:eastAsia="標楷體"/>
              </w:rPr>
              <w:t>Contents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826A7C" w:rsidRDefault="00826A7C" w:rsidP="001D234E">
            <w:pPr>
              <w:rPr>
                <w:rFonts w:ascii="Times New Roman" w:eastAsiaTheme="minorEastAsia" w:hAnsi="Times New Roman"/>
                <w:color w:val="000000"/>
                <w:szCs w:val="24"/>
                <w:lang w:eastAsia="ja-JP"/>
              </w:rPr>
            </w:pPr>
          </w:p>
          <w:p w:rsidR="00E5300E" w:rsidRPr="00E5300E" w:rsidRDefault="00E5300E" w:rsidP="001D234E">
            <w:pPr>
              <w:rPr>
                <w:rFonts w:ascii="Times New Roman" w:eastAsiaTheme="minorEastAsia" w:hAnsi="Times New Roman"/>
                <w:color w:val="000000"/>
                <w:szCs w:val="24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Cs w:val="24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Cs w:val="24"/>
                <w:lang w:eastAsia="ja-JP"/>
              </w:rPr>
              <w:t>eek1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826A7C" w:rsidRDefault="00826A7C" w:rsidP="001D234E">
            <w:pPr>
              <w:rPr>
                <w:rFonts w:ascii="Times New Roman" w:eastAsiaTheme="minorEastAsia" w:hAnsi="Times New Roman"/>
                <w:lang w:eastAsia="ja-JP"/>
              </w:rPr>
            </w:pPr>
            <w:r>
              <w:rPr>
                <w:rFonts w:ascii="Times New Roman" w:eastAsiaTheme="minorEastAsia" w:hAnsi="Times New Roman"/>
                <w:lang w:eastAsia="ja-JP"/>
              </w:rPr>
              <w:t>Introduction:</w:t>
            </w:r>
          </w:p>
          <w:p w:rsidR="00E5300E" w:rsidRPr="001D234E" w:rsidRDefault="00826A7C" w:rsidP="001D234E">
            <w:pPr>
              <w:rPr>
                <w:rFonts w:ascii="Times New Roman" w:eastAsiaTheme="minorEastAsia" w:hAnsi="Times New Roman"/>
                <w:lang w:eastAsia="ja-JP"/>
              </w:rPr>
            </w:pPr>
            <w:r>
              <w:rPr>
                <w:rFonts w:ascii="Times New Roman" w:eastAsiaTheme="minorEastAsia" w:hAnsi="Times New Roman"/>
                <w:lang w:eastAsia="ja-JP"/>
              </w:rPr>
              <w:t>T</w:t>
            </w:r>
            <w:r w:rsidR="00E5300E">
              <w:rPr>
                <w:rFonts w:ascii="Times New Roman" w:eastAsiaTheme="minorEastAsia" w:hAnsi="Times New Roman"/>
                <w:lang w:eastAsia="ja-JP"/>
              </w:rPr>
              <w:t>he oldest earthquake and tsunami record</w:t>
            </w:r>
            <w:r>
              <w:rPr>
                <w:rFonts w:ascii="Times New Roman" w:eastAsiaTheme="minorEastAsia" w:hAnsi="Times New Roman"/>
                <w:lang w:eastAsia="ja-JP"/>
              </w:rPr>
              <w:t>s</w:t>
            </w:r>
            <w:r w:rsidR="00E5300E">
              <w:rPr>
                <w:rFonts w:ascii="Times New Roman" w:eastAsiaTheme="minorEastAsia" w:hAnsi="Times New Roman"/>
                <w:lang w:eastAsia="ja-JP"/>
              </w:rPr>
              <w:t xml:space="preserve"> in the historic document in Japan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826A7C" w:rsidRPr="00826A7C" w:rsidRDefault="00826A7C" w:rsidP="001D234E">
            <w:pPr>
              <w:spacing w:line="0" w:lineRule="atLeast"/>
              <w:rPr>
                <w:rFonts w:ascii="Times New Roman" w:eastAsiaTheme="minorEastAsia" w:hAnsi="Times New Roman"/>
                <w:bCs/>
                <w:color w:val="000000"/>
                <w:sz w:val="22"/>
                <w:lang w:eastAsia="ja-JP"/>
              </w:rPr>
            </w:pPr>
          </w:p>
          <w:p w:rsidR="001D234E" w:rsidRPr="001D234E" w:rsidRDefault="00E5300E" w:rsidP="001D234E">
            <w:pPr>
              <w:spacing w:line="0" w:lineRule="atLeast"/>
              <w:rPr>
                <w:rFonts w:ascii="Times New Roman" w:eastAsia="標楷體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bCs/>
                <w:color w:val="000000"/>
                <w:sz w:val="22"/>
              </w:rPr>
              <w:t>Week2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826A7C" w:rsidRPr="00826A7C" w:rsidRDefault="00826A7C" w:rsidP="00826A7C">
            <w:pPr>
              <w:rPr>
                <w:rFonts w:ascii="Times New Roman" w:eastAsia="標楷體" w:hAnsi="Times New Roman"/>
                <w:u w:val="single"/>
              </w:rPr>
            </w:pPr>
            <w:r w:rsidRPr="00826A7C">
              <w:rPr>
                <w:rFonts w:ascii="Times New Roman" w:eastAsia="標楷體" w:hAnsi="Times New Roman"/>
                <w:u w:val="single"/>
              </w:rPr>
              <w:t>Part 1</w:t>
            </w:r>
            <w:r w:rsidRPr="00826A7C">
              <w:rPr>
                <w:rFonts w:ascii="Times New Roman" w:eastAsiaTheme="minorEastAsia" w:hAnsi="Times New Roman"/>
                <w:u w:val="single"/>
                <w:lang w:eastAsia="ja-JP"/>
              </w:rPr>
              <w:t>:</w:t>
            </w:r>
            <w:r w:rsidRPr="00826A7C">
              <w:rPr>
                <w:rFonts w:ascii="Times New Roman" w:eastAsia="標楷體" w:hAnsi="Times New Roman"/>
                <w:u w:val="single"/>
              </w:rPr>
              <w:t xml:space="preserve"> Tsunami </w:t>
            </w:r>
            <w:r>
              <w:rPr>
                <w:rFonts w:ascii="Times New Roman" w:eastAsia="標楷體" w:hAnsi="Times New Roman"/>
                <w:u w:val="single"/>
              </w:rPr>
              <w:t xml:space="preserve">disasters and geologic </w:t>
            </w:r>
            <w:r w:rsidR="00E0124E">
              <w:rPr>
                <w:rFonts w:ascii="Times New Roman" w:eastAsia="標楷體" w:hAnsi="Times New Roman"/>
                <w:u w:val="single"/>
              </w:rPr>
              <w:t>approaches</w:t>
            </w:r>
          </w:p>
          <w:p w:rsidR="001D234E" w:rsidRPr="001D234E" w:rsidRDefault="00E5300E" w:rsidP="001D234E">
            <w:pPr>
              <w:rPr>
                <w:rFonts w:ascii="Times New Roman" w:hAnsi="Times New Roman"/>
              </w:rPr>
            </w:pPr>
            <w:r>
              <w:rPr>
                <w:rFonts w:ascii="Times New Roman" w:eastAsia="標楷體" w:hAnsi="Times New Roman"/>
              </w:rPr>
              <w:t>The Tohoku Earthquake and Tsunami in 2011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1D234E" w:rsidRDefault="00E5300E" w:rsidP="001D234E">
            <w:pPr>
              <w:spacing w:line="0" w:lineRule="atLeast"/>
              <w:rPr>
                <w:rFonts w:ascii="Times New Roman" w:eastAsia="標楷體" w:hAnsi="Times New Roman"/>
                <w:color w:val="000000"/>
                <w:sz w:val="22"/>
              </w:rPr>
            </w:pPr>
            <w:r>
              <w:rPr>
                <w:rFonts w:ascii="Times New Roman" w:eastAsia="標楷體" w:hAnsi="Times New Roman"/>
                <w:color w:val="000000"/>
                <w:sz w:val="22"/>
              </w:rPr>
              <w:t>Week 3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1D234E" w:rsidRDefault="00E5300E" w:rsidP="001D234E">
            <w:pPr>
              <w:rPr>
                <w:rFonts w:ascii="Times New Roman" w:eastAsiaTheme="minorEastAsia" w:hAnsi="Times New Roman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lang w:eastAsia="ja-JP"/>
              </w:rPr>
              <w:t>T</w:t>
            </w:r>
            <w:r>
              <w:rPr>
                <w:rFonts w:ascii="Times New Roman" w:eastAsiaTheme="minorEastAsia" w:hAnsi="Times New Roman"/>
                <w:lang w:eastAsia="ja-JP"/>
              </w:rPr>
              <w:t xml:space="preserve">he </w:t>
            </w:r>
            <w:proofErr w:type="spellStart"/>
            <w:r>
              <w:rPr>
                <w:rFonts w:ascii="Times New Roman" w:eastAsiaTheme="minorEastAsia" w:hAnsi="Times New Roman"/>
                <w:lang w:eastAsia="ja-JP"/>
              </w:rPr>
              <w:t>Jogan</w:t>
            </w:r>
            <w:proofErr w:type="spellEnd"/>
            <w:r>
              <w:rPr>
                <w:rFonts w:ascii="Times New Roman" w:eastAsiaTheme="minorEastAsia" w:hAnsi="Times New Roman"/>
                <w:lang w:eastAsia="ja-JP"/>
              </w:rPr>
              <w:t xml:space="preserve"> Tsunami in 869; the previous Mega Tsunami at Tohoku in Japan.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E5300E" w:rsidRDefault="00E5300E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4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E5300E" w:rsidRDefault="00E0124E" w:rsidP="00653BE0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he tsunami traces under seawater at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Kesennuma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Bay, Tohoku: </w:t>
            </w:r>
            <w:r w:rsidR="00493B99">
              <w:rPr>
                <w:rFonts w:eastAsiaTheme="minorEastAsia"/>
                <w:sz w:val="22"/>
                <w:szCs w:val="22"/>
                <w:lang w:eastAsia="ja-JP"/>
              </w:rPr>
              <w:t>The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sunami in 2011 and 1960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826A7C" w:rsidRDefault="00826A7C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5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826A7C" w:rsidRDefault="00E0124E" w:rsidP="00826A7C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he cyclic tsunami disasters </w:t>
            </w:r>
            <w:r w:rsidR="00314B26">
              <w:rPr>
                <w:rFonts w:eastAsiaTheme="minorEastAsia"/>
                <w:sz w:val="22"/>
                <w:szCs w:val="22"/>
                <w:lang w:eastAsia="ja-JP"/>
              </w:rPr>
              <w:t xml:space="preserve">with </w:t>
            </w:r>
            <w:r w:rsidR="006F7FAD">
              <w:rPr>
                <w:rFonts w:eastAsiaTheme="minorEastAsia"/>
                <w:sz w:val="22"/>
                <w:szCs w:val="22"/>
                <w:lang w:eastAsia="ja-JP"/>
              </w:rPr>
              <w:t xml:space="preserve">100-200 years intervals </w:t>
            </w:r>
            <w:r w:rsidR="00B05D5D">
              <w:rPr>
                <w:rFonts w:eastAsiaTheme="minorEastAsia"/>
                <w:sz w:val="22"/>
                <w:szCs w:val="22"/>
                <w:lang w:eastAsia="ja-JP"/>
              </w:rPr>
              <w:t xml:space="preserve">along Pacific coast, </w:t>
            </w:r>
            <w:r w:rsidR="00314B26">
              <w:rPr>
                <w:rFonts w:eastAsiaTheme="minorEastAsia"/>
                <w:sz w:val="22"/>
                <w:szCs w:val="22"/>
                <w:lang w:eastAsia="ja-JP"/>
              </w:rPr>
              <w:t>s</w:t>
            </w:r>
            <w:r w:rsidR="00B05D5D">
              <w:rPr>
                <w:rFonts w:eastAsiaTheme="minorEastAsia"/>
                <w:sz w:val="22"/>
                <w:szCs w:val="22"/>
                <w:lang w:eastAsia="ja-JP"/>
              </w:rPr>
              <w:t>outh-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western part of Japan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826A7C" w:rsidRDefault="00826A7C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6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826A7C" w:rsidRDefault="00E0124E" w:rsidP="00653BE0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he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Hoei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sunami sediment in 1707 preserved in the lake sediment at Shikoku, Japan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493B99" w:rsidRDefault="001D234E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E0124E" w:rsidRDefault="00493B99" w:rsidP="00653BE0">
            <w:pPr>
              <w:pStyle w:val="Default"/>
              <w:rPr>
                <w:rFonts w:eastAsiaTheme="minorEastAsia"/>
                <w:sz w:val="22"/>
                <w:szCs w:val="22"/>
                <w:u w:val="single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u w:val="single"/>
                <w:lang w:eastAsia="ja-JP"/>
              </w:rPr>
              <w:t xml:space="preserve">Part 2: </w:t>
            </w:r>
            <w:r w:rsidR="00E0124E" w:rsidRPr="00E0124E">
              <w:rPr>
                <w:rFonts w:eastAsiaTheme="minorEastAsia" w:hint="eastAsia"/>
                <w:sz w:val="22"/>
                <w:szCs w:val="22"/>
                <w:u w:val="single"/>
                <w:lang w:eastAsia="ja-JP"/>
              </w:rPr>
              <w:t>G</w:t>
            </w:r>
            <w:r w:rsidR="00E0124E" w:rsidRPr="00E0124E">
              <w:rPr>
                <w:rFonts w:eastAsiaTheme="minorEastAsia"/>
                <w:sz w:val="22"/>
                <w:szCs w:val="22"/>
                <w:u w:val="single"/>
                <w:lang w:eastAsia="ja-JP"/>
              </w:rPr>
              <w:t>eologic supports for the ancient Tsunami Disasters when the historic records for them were very poor.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E0124E" w:rsidRDefault="00E0124E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 xml:space="preserve">eek 7 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E0124E" w:rsidRDefault="00493B99" w:rsidP="00861BF8">
            <w:pPr>
              <w:pStyle w:val="Default"/>
              <w:rPr>
                <w:rFonts w:eastAsiaTheme="minorEastAsia"/>
                <w:cap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C</w:t>
            </w:r>
            <w:r w:rsidRPr="00493B99">
              <w:rPr>
                <w:rFonts w:eastAsiaTheme="minorEastAsia"/>
                <w:sz w:val="22"/>
                <w:szCs w:val="22"/>
                <w:lang w:eastAsia="ja-JP"/>
              </w:rPr>
              <w:t>haracteristics of earth quake and tsunami deposits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493B99" w:rsidRDefault="00493B99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8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0B379E" w:rsidRDefault="00493B99" w:rsidP="00653BE0">
            <w:pPr>
              <w:pStyle w:val="Default"/>
              <w:rPr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S</w:t>
            </w:r>
            <w:r w:rsidRPr="00493B99">
              <w:rPr>
                <w:rFonts w:eastAsiaTheme="minorEastAsia"/>
                <w:sz w:val="22"/>
                <w:szCs w:val="22"/>
                <w:lang w:eastAsia="ja-JP"/>
              </w:rPr>
              <w:t>edimentological and paleontological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approaches for tsunami deposits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493B99" w:rsidRDefault="00493B99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 xml:space="preserve">eek 9 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493B99" w:rsidRDefault="00493B99" w:rsidP="00653BE0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sunami deposits in coastal lake deposits 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493B99" w:rsidRDefault="00493B99" w:rsidP="007E1BB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0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493B99" w:rsidRDefault="00493B99" w:rsidP="00653BE0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sunami deposits in shallow bay deposits 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7A18B1" w:rsidRDefault="007A18B1" w:rsidP="00861BF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1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2E2330" w:rsidRDefault="007A18B1" w:rsidP="00861BF8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 w:rsidRPr="002E2330"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 w:rsidRPr="002E2330">
              <w:rPr>
                <w:rFonts w:eastAsiaTheme="minorEastAsia"/>
                <w:sz w:val="22"/>
                <w:szCs w:val="22"/>
                <w:lang w:eastAsia="ja-JP"/>
              </w:rPr>
              <w:t>sunami deposits in sand dune deposits along coasts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7A18B1" w:rsidRDefault="007A18B1" w:rsidP="00861BF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2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9D1CD9" w:rsidRDefault="002E2330" w:rsidP="00861BF8">
            <w:pPr>
              <w:pStyle w:val="Default"/>
              <w:rPr>
                <w:rFonts w:eastAsiaTheme="minorEastAsia"/>
                <w:cap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Tsunami deposits in back swamps along coasts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0B379E" w:rsidRDefault="001D234E" w:rsidP="00861BF8">
            <w:pPr>
              <w:spacing w:line="0" w:lineRule="atLeast"/>
              <w:rPr>
                <w:rFonts w:ascii="Times New Roman" w:eastAsia="標楷體" w:hAnsi="Times New Roman"/>
                <w:color w:val="000000"/>
                <w:sz w:val="22"/>
              </w:rPr>
            </w:pP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0B379E" w:rsidRDefault="007A18B1" w:rsidP="00861BF8">
            <w:pPr>
              <w:pStyle w:val="Default"/>
              <w:rPr>
                <w:sz w:val="22"/>
                <w:szCs w:val="22"/>
              </w:rPr>
            </w:pPr>
            <w:r w:rsidRPr="00493B99">
              <w:rPr>
                <w:sz w:val="22"/>
                <w:szCs w:val="22"/>
                <w:u w:val="single"/>
              </w:rPr>
              <w:t>Part 3: Application of the ancient earthquake and tsunami histories for the prediction of future disasters at coastal area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2E2330" w:rsidRDefault="002E2330" w:rsidP="00861BF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3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2E2330" w:rsidRDefault="002E2330" w:rsidP="00861BF8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ssibility for Future earthquake an</w:t>
            </w:r>
            <w:r w:rsidR="00314B26">
              <w:rPr>
                <w:rFonts w:eastAsiaTheme="minorEastAsia"/>
                <w:sz w:val="22"/>
                <w:szCs w:val="22"/>
                <w:lang w:eastAsia="ja-JP"/>
              </w:rPr>
              <w:t>d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sunami disaster at Tokyo, Japan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2E2330" w:rsidRDefault="002E2330" w:rsidP="00861BF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Week 14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2E2330" w:rsidRDefault="002E2330" w:rsidP="00861BF8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 w:rsidRPr="002E2330">
              <w:rPr>
                <w:rFonts w:eastAsiaTheme="minorEastAsia"/>
                <w:sz w:val="22"/>
                <w:szCs w:val="22"/>
                <w:lang w:eastAsia="ja-JP"/>
              </w:rPr>
              <w:t>Possibility for Future earthquake an</w:t>
            </w:r>
            <w:r w:rsidR="00314B26">
              <w:rPr>
                <w:rFonts w:eastAsiaTheme="minorEastAsia"/>
                <w:sz w:val="22"/>
                <w:szCs w:val="22"/>
                <w:lang w:eastAsia="ja-JP"/>
              </w:rPr>
              <w:t>d</w:t>
            </w:r>
            <w:r w:rsidRPr="002E2330">
              <w:rPr>
                <w:rFonts w:eastAsiaTheme="minorEastAsia"/>
                <w:sz w:val="22"/>
                <w:szCs w:val="22"/>
                <w:lang w:eastAsia="ja-JP"/>
              </w:rPr>
              <w:t xml:space="preserve"> tsunami disaster at </w:t>
            </w:r>
            <w:r w:rsidR="00314B26">
              <w:rPr>
                <w:rFonts w:eastAsiaTheme="minorEastAsia"/>
                <w:sz w:val="22"/>
                <w:szCs w:val="22"/>
                <w:lang w:eastAsia="ja-JP"/>
              </w:rPr>
              <w:t xml:space="preserve">Okinawa, </w:t>
            </w:r>
            <w:r w:rsidR="00314B26" w:rsidRPr="002E2330">
              <w:rPr>
                <w:rFonts w:eastAsiaTheme="minorEastAsia"/>
                <w:sz w:val="22"/>
                <w:szCs w:val="22"/>
                <w:lang w:eastAsia="ja-JP"/>
              </w:rPr>
              <w:t>Japan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2E2330" w:rsidRDefault="002E2330" w:rsidP="00861BF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5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0B379E" w:rsidRDefault="002E2330" w:rsidP="00861BF8">
            <w:pPr>
              <w:pStyle w:val="Default"/>
              <w:rPr>
                <w:sz w:val="22"/>
                <w:szCs w:val="22"/>
              </w:rPr>
            </w:pPr>
            <w:r w:rsidRPr="002E2330">
              <w:rPr>
                <w:sz w:val="22"/>
                <w:szCs w:val="22"/>
              </w:rPr>
              <w:t>Possibility for Future earthquake an</w:t>
            </w:r>
            <w:r w:rsidR="00314B26">
              <w:rPr>
                <w:sz w:val="22"/>
                <w:szCs w:val="22"/>
              </w:rPr>
              <w:t>d</w:t>
            </w:r>
            <w:r w:rsidRPr="002E2330">
              <w:rPr>
                <w:sz w:val="22"/>
                <w:szCs w:val="22"/>
              </w:rPr>
              <w:t xml:space="preserve"> tsunami disaster </w:t>
            </w:r>
            <w:r>
              <w:rPr>
                <w:sz w:val="22"/>
                <w:szCs w:val="22"/>
              </w:rPr>
              <w:t>at Taiwan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2E2330" w:rsidRDefault="002E2330" w:rsidP="00861BF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6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2E2330" w:rsidRDefault="00CD2E5C" w:rsidP="00861BF8">
            <w:pPr>
              <w:pStyle w:val="Default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xamination</w:t>
            </w:r>
          </w:p>
        </w:tc>
      </w:tr>
      <w:tr w:rsidR="001D234E" w:rsidRPr="002F6E6A" w:rsidTr="00C95C3D">
        <w:tc>
          <w:tcPr>
            <w:tcW w:w="1526" w:type="dxa"/>
            <w:shd w:val="clear" w:color="auto" w:fill="auto"/>
          </w:tcPr>
          <w:p w:rsidR="001D234E" w:rsidRPr="002E2330" w:rsidRDefault="002E2330" w:rsidP="00861BF8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7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1D234E" w:rsidRPr="000B379E" w:rsidRDefault="00CD2E5C" w:rsidP="00861BF8">
            <w:pPr>
              <w:pStyle w:val="Default"/>
              <w:rPr>
                <w:rFonts w:hint="eastAsia"/>
                <w:sz w:val="23"/>
                <w:szCs w:val="23"/>
              </w:rPr>
            </w:pPr>
            <w:r>
              <w:rPr>
                <w:sz w:val="23"/>
                <w:szCs w:val="23"/>
              </w:rPr>
              <w:t>Self-learning</w:t>
            </w:r>
          </w:p>
        </w:tc>
      </w:tr>
      <w:tr w:rsidR="00CD2E5C" w:rsidRPr="002F6E6A" w:rsidTr="00C95C3D">
        <w:tc>
          <w:tcPr>
            <w:tcW w:w="1526" w:type="dxa"/>
            <w:shd w:val="clear" w:color="auto" w:fill="auto"/>
          </w:tcPr>
          <w:p w:rsidR="00CD2E5C" w:rsidRPr="002E2330" w:rsidRDefault="00CD2E5C" w:rsidP="00CD2E5C">
            <w:pPr>
              <w:spacing w:line="0" w:lineRule="atLeast"/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</w:pPr>
            <w:bookmarkStart w:id="0" w:name="_GoBack" w:colFirst="1" w:colLast="1"/>
            <w:r>
              <w:rPr>
                <w:rFonts w:ascii="Times New Roman" w:eastAsiaTheme="minorEastAsia" w:hAnsi="Times New Roman" w:hint="eastAsia"/>
                <w:color w:val="000000"/>
                <w:sz w:val="22"/>
                <w:lang w:eastAsia="ja-JP"/>
              </w:rPr>
              <w:t>W</w:t>
            </w:r>
            <w:r>
              <w:rPr>
                <w:rFonts w:ascii="Times New Roman" w:eastAsiaTheme="minorEastAsia" w:hAnsi="Times New Roman"/>
                <w:color w:val="000000"/>
                <w:sz w:val="22"/>
                <w:lang w:eastAsia="ja-JP"/>
              </w:rPr>
              <w:t>eek 18</w:t>
            </w:r>
          </w:p>
        </w:tc>
        <w:tc>
          <w:tcPr>
            <w:tcW w:w="7371" w:type="dxa"/>
            <w:gridSpan w:val="5"/>
            <w:shd w:val="clear" w:color="auto" w:fill="auto"/>
          </w:tcPr>
          <w:p w:rsidR="00CD2E5C" w:rsidRPr="000B379E" w:rsidRDefault="00CD2E5C" w:rsidP="00CD2E5C">
            <w:pPr>
              <w:pStyle w:val="Default"/>
              <w:rPr>
                <w:rFonts w:hint="eastAsia"/>
                <w:sz w:val="23"/>
                <w:szCs w:val="23"/>
              </w:rPr>
            </w:pPr>
            <w:r>
              <w:rPr>
                <w:sz w:val="23"/>
                <w:szCs w:val="23"/>
              </w:rPr>
              <w:t>Self-learning</w:t>
            </w:r>
          </w:p>
        </w:tc>
      </w:tr>
      <w:bookmarkEnd w:id="0"/>
      <w:tr w:rsidR="00CD2E5C" w:rsidRPr="002F6E6A" w:rsidTr="00C95C3D">
        <w:tc>
          <w:tcPr>
            <w:tcW w:w="1526" w:type="dxa"/>
            <w:shd w:val="clear" w:color="auto" w:fill="auto"/>
          </w:tcPr>
          <w:p w:rsidR="00CD2E5C" w:rsidRPr="000B379E" w:rsidRDefault="00CD2E5C" w:rsidP="00CD2E5C">
            <w:pPr>
              <w:spacing w:line="0" w:lineRule="atLeast"/>
              <w:rPr>
                <w:rFonts w:ascii="Times New Roman" w:eastAsia="標楷體" w:hAnsi="Times New Roman"/>
                <w:color w:val="000000"/>
                <w:sz w:val="22"/>
              </w:rPr>
            </w:pPr>
          </w:p>
        </w:tc>
        <w:tc>
          <w:tcPr>
            <w:tcW w:w="7371" w:type="dxa"/>
            <w:gridSpan w:val="5"/>
            <w:shd w:val="clear" w:color="auto" w:fill="auto"/>
          </w:tcPr>
          <w:p w:rsidR="00CD2E5C" w:rsidRPr="000B379E" w:rsidRDefault="00CD2E5C" w:rsidP="00CD2E5C">
            <w:pPr>
              <w:pStyle w:val="Default"/>
              <w:rPr>
                <w:sz w:val="22"/>
                <w:szCs w:val="22"/>
              </w:rPr>
            </w:pPr>
          </w:p>
        </w:tc>
      </w:tr>
      <w:tr w:rsidR="00CD2E5C" w:rsidRPr="002F6E6A" w:rsidTr="00C95C3D">
        <w:tc>
          <w:tcPr>
            <w:tcW w:w="1526" w:type="dxa"/>
            <w:shd w:val="clear" w:color="auto" w:fill="auto"/>
          </w:tcPr>
          <w:p w:rsidR="00CD2E5C" w:rsidRPr="000B379E" w:rsidRDefault="00CD2E5C" w:rsidP="00CD2E5C">
            <w:pPr>
              <w:spacing w:line="0" w:lineRule="atLeast"/>
              <w:rPr>
                <w:rFonts w:ascii="Times New Roman" w:eastAsia="標楷體" w:hAnsi="Times New Roman"/>
                <w:color w:val="000000"/>
                <w:sz w:val="22"/>
              </w:rPr>
            </w:pPr>
          </w:p>
        </w:tc>
        <w:tc>
          <w:tcPr>
            <w:tcW w:w="7371" w:type="dxa"/>
            <w:gridSpan w:val="5"/>
            <w:shd w:val="clear" w:color="auto" w:fill="auto"/>
          </w:tcPr>
          <w:p w:rsidR="00CD2E5C" w:rsidRPr="000B379E" w:rsidRDefault="00CD2E5C" w:rsidP="00CD2E5C">
            <w:pPr>
              <w:pStyle w:val="Default"/>
              <w:rPr>
                <w:sz w:val="22"/>
                <w:szCs w:val="22"/>
              </w:rPr>
            </w:pPr>
          </w:p>
        </w:tc>
      </w:tr>
    </w:tbl>
    <w:p w:rsidR="00B76B66" w:rsidRDefault="00B76B66" w:rsidP="00B76B66">
      <w:pPr>
        <w:pStyle w:val="Default"/>
        <w:jc w:val="center"/>
        <w:rPr>
          <w:sz w:val="22"/>
          <w:szCs w:val="22"/>
        </w:rPr>
      </w:pPr>
    </w:p>
    <w:p w:rsidR="00A42DFA" w:rsidRPr="000B379E" w:rsidRDefault="00A42DFA" w:rsidP="0017753E">
      <w:pPr>
        <w:autoSpaceDE w:val="0"/>
        <w:autoSpaceDN w:val="0"/>
        <w:adjustRightInd w:val="0"/>
        <w:rPr>
          <w:rFonts w:eastAsia="標楷體" w:cs="Calibri"/>
          <w:b/>
          <w:szCs w:val="24"/>
        </w:rPr>
      </w:pPr>
    </w:p>
    <w:sectPr w:rsidR="00A42DFA" w:rsidRPr="000B379E" w:rsidSect="004A5C04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4825" w:rsidRDefault="00DE4825" w:rsidP="00BE2A94">
      <w:r>
        <w:separator/>
      </w:r>
    </w:p>
  </w:endnote>
  <w:endnote w:type="continuationSeparator" w:id="0">
    <w:p w:rsidR="00DE4825" w:rsidRDefault="00DE4825" w:rsidP="00BE2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26CD" w:rsidRDefault="00165175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6052E" w:rsidRPr="00D6052E">
      <w:rPr>
        <w:noProof/>
        <w:lang w:val="zh-TW"/>
      </w:rPr>
      <w:t>1</w:t>
    </w:r>
    <w:r>
      <w:rPr>
        <w:noProof/>
        <w:lang w:val="zh-TW"/>
      </w:rPr>
      <w:fldChar w:fldCharType="end"/>
    </w:r>
  </w:p>
  <w:p w:rsidR="008326CD" w:rsidRDefault="008326C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4825" w:rsidRDefault="00DE4825" w:rsidP="00BE2A94">
      <w:r>
        <w:separator/>
      </w:r>
    </w:p>
  </w:footnote>
  <w:footnote w:type="continuationSeparator" w:id="0">
    <w:p w:rsidR="00DE4825" w:rsidRDefault="00DE4825" w:rsidP="00BE2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A287C"/>
    <w:multiLevelType w:val="hybridMultilevel"/>
    <w:tmpl w:val="AD425208"/>
    <w:lvl w:ilvl="0" w:tplc="4DA8B3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FE09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98C6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48C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588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025F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FC5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B87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4093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6D7A24"/>
    <w:multiLevelType w:val="hybridMultilevel"/>
    <w:tmpl w:val="2A649F36"/>
    <w:lvl w:ilvl="0" w:tplc="821045C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ms Rmn" w:hAnsi="Tms Rm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AFF3AC8"/>
    <w:multiLevelType w:val="hybridMultilevel"/>
    <w:tmpl w:val="8BEED494"/>
    <w:lvl w:ilvl="0" w:tplc="B19AD9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9EF7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EEA9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E225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921B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F44F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2048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22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CC4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2B86C48"/>
    <w:multiLevelType w:val="hybridMultilevel"/>
    <w:tmpl w:val="A31E2CAA"/>
    <w:lvl w:ilvl="0" w:tplc="C1FC6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0A74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7072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A22E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867A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A2E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5EC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0A4E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3C8D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3F56BB4"/>
    <w:multiLevelType w:val="hybridMultilevel"/>
    <w:tmpl w:val="6F7ECBC4"/>
    <w:lvl w:ilvl="0" w:tplc="C1F45E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E256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0E71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9CD0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AC7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5EEF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16CE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2C04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E29C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9FD4E3F"/>
    <w:multiLevelType w:val="hybridMultilevel"/>
    <w:tmpl w:val="F9A6030A"/>
    <w:lvl w:ilvl="0" w:tplc="07E05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5E67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86FF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B4D8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4F0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D8EE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B0F8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247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FA9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0CB3EF3"/>
    <w:multiLevelType w:val="hybridMultilevel"/>
    <w:tmpl w:val="F65CE272"/>
    <w:lvl w:ilvl="0" w:tplc="2586EB14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Calibr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4AC1201"/>
    <w:multiLevelType w:val="hybridMultilevel"/>
    <w:tmpl w:val="DB6EB15C"/>
    <w:lvl w:ilvl="0" w:tplc="B5C03C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206A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F687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287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6CBE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4C53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B61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DC7F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DAD6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7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Y2MTU3NzEyMzdW0lEKTi0uzszPAykwrgUAjtykDywAAAA="/>
  </w:docVars>
  <w:rsids>
    <w:rsidRoot w:val="001C37D2"/>
    <w:rsid w:val="00013BFD"/>
    <w:rsid w:val="000357B5"/>
    <w:rsid w:val="0004266A"/>
    <w:rsid w:val="000464CC"/>
    <w:rsid w:val="0004660B"/>
    <w:rsid w:val="00053762"/>
    <w:rsid w:val="00064CFC"/>
    <w:rsid w:val="000800DE"/>
    <w:rsid w:val="000835BF"/>
    <w:rsid w:val="000A7BCE"/>
    <w:rsid w:val="000B379E"/>
    <w:rsid w:val="000B47E7"/>
    <w:rsid w:val="000B6955"/>
    <w:rsid w:val="000D3BD1"/>
    <w:rsid w:val="000D5711"/>
    <w:rsid w:val="00105F58"/>
    <w:rsid w:val="0012160D"/>
    <w:rsid w:val="00127CF6"/>
    <w:rsid w:val="001403FC"/>
    <w:rsid w:val="00165175"/>
    <w:rsid w:val="00175DFB"/>
    <w:rsid w:val="0017753E"/>
    <w:rsid w:val="00195BDD"/>
    <w:rsid w:val="001B267C"/>
    <w:rsid w:val="001B357E"/>
    <w:rsid w:val="001C37D2"/>
    <w:rsid w:val="001D234E"/>
    <w:rsid w:val="001E6A73"/>
    <w:rsid w:val="0020761B"/>
    <w:rsid w:val="00211DED"/>
    <w:rsid w:val="00215FC5"/>
    <w:rsid w:val="0022536A"/>
    <w:rsid w:val="00236A3D"/>
    <w:rsid w:val="0024649A"/>
    <w:rsid w:val="002534E4"/>
    <w:rsid w:val="00255A82"/>
    <w:rsid w:val="00290C53"/>
    <w:rsid w:val="002C3136"/>
    <w:rsid w:val="002C3687"/>
    <w:rsid w:val="002C54DE"/>
    <w:rsid w:val="002E2330"/>
    <w:rsid w:val="002F6E6A"/>
    <w:rsid w:val="0030777A"/>
    <w:rsid w:val="0031362E"/>
    <w:rsid w:val="00314B26"/>
    <w:rsid w:val="0035596E"/>
    <w:rsid w:val="00357857"/>
    <w:rsid w:val="00363909"/>
    <w:rsid w:val="00383BA7"/>
    <w:rsid w:val="0039293E"/>
    <w:rsid w:val="00395DF7"/>
    <w:rsid w:val="003A6BFC"/>
    <w:rsid w:val="003B701C"/>
    <w:rsid w:val="003B7D8C"/>
    <w:rsid w:val="003C1562"/>
    <w:rsid w:val="003F2794"/>
    <w:rsid w:val="003F530C"/>
    <w:rsid w:val="004045CF"/>
    <w:rsid w:val="00435B38"/>
    <w:rsid w:val="00467FEE"/>
    <w:rsid w:val="00474495"/>
    <w:rsid w:val="004842AC"/>
    <w:rsid w:val="00491C96"/>
    <w:rsid w:val="00493B99"/>
    <w:rsid w:val="004A4273"/>
    <w:rsid w:val="004A5742"/>
    <w:rsid w:val="004A5C04"/>
    <w:rsid w:val="004B7EFB"/>
    <w:rsid w:val="004C07A1"/>
    <w:rsid w:val="004C0E44"/>
    <w:rsid w:val="004C7FEB"/>
    <w:rsid w:val="004D6449"/>
    <w:rsid w:val="004E745E"/>
    <w:rsid w:val="004F3779"/>
    <w:rsid w:val="00501DC3"/>
    <w:rsid w:val="00506045"/>
    <w:rsid w:val="00515009"/>
    <w:rsid w:val="00524E93"/>
    <w:rsid w:val="00542196"/>
    <w:rsid w:val="00557E4D"/>
    <w:rsid w:val="0057239B"/>
    <w:rsid w:val="00590228"/>
    <w:rsid w:val="005B638A"/>
    <w:rsid w:val="005F5339"/>
    <w:rsid w:val="00641B8F"/>
    <w:rsid w:val="006476ED"/>
    <w:rsid w:val="00653BE0"/>
    <w:rsid w:val="00667B11"/>
    <w:rsid w:val="006703BE"/>
    <w:rsid w:val="006855FF"/>
    <w:rsid w:val="0068712B"/>
    <w:rsid w:val="006923EF"/>
    <w:rsid w:val="006947C5"/>
    <w:rsid w:val="006C634D"/>
    <w:rsid w:val="006C6E84"/>
    <w:rsid w:val="006F482C"/>
    <w:rsid w:val="006F7FAD"/>
    <w:rsid w:val="00700EEF"/>
    <w:rsid w:val="00704874"/>
    <w:rsid w:val="00710B4D"/>
    <w:rsid w:val="00735CE1"/>
    <w:rsid w:val="00744828"/>
    <w:rsid w:val="007449E2"/>
    <w:rsid w:val="00796D44"/>
    <w:rsid w:val="007A18B1"/>
    <w:rsid w:val="007B5753"/>
    <w:rsid w:val="007D0263"/>
    <w:rsid w:val="007D09A3"/>
    <w:rsid w:val="007D2775"/>
    <w:rsid w:val="007D474C"/>
    <w:rsid w:val="007E1BB8"/>
    <w:rsid w:val="007E2B72"/>
    <w:rsid w:val="007E3921"/>
    <w:rsid w:val="007E3A5F"/>
    <w:rsid w:val="00802A73"/>
    <w:rsid w:val="008071A4"/>
    <w:rsid w:val="0081739E"/>
    <w:rsid w:val="00821098"/>
    <w:rsid w:val="00826A7C"/>
    <w:rsid w:val="00832381"/>
    <w:rsid w:val="008326CD"/>
    <w:rsid w:val="0083440A"/>
    <w:rsid w:val="00861BF8"/>
    <w:rsid w:val="008A4343"/>
    <w:rsid w:val="008A4614"/>
    <w:rsid w:val="008B1E70"/>
    <w:rsid w:val="008B7A38"/>
    <w:rsid w:val="008C21D5"/>
    <w:rsid w:val="008C4CDD"/>
    <w:rsid w:val="008D0CB6"/>
    <w:rsid w:val="008E0A9F"/>
    <w:rsid w:val="008E3183"/>
    <w:rsid w:val="008F01B4"/>
    <w:rsid w:val="00912D66"/>
    <w:rsid w:val="0091523B"/>
    <w:rsid w:val="00926FC2"/>
    <w:rsid w:val="00932DEF"/>
    <w:rsid w:val="00960B60"/>
    <w:rsid w:val="00967D9F"/>
    <w:rsid w:val="00972077"/>
    <w:rsid w:val="00977C69"/>
    <w:rsid w:val="009A183A"/>
    <w:rsid w:val="009A4E5B"/>
    <w:rsid w:val="009A703F"/>
    <w:rsid w:val="009B5577"/>
    <w:rsid w:val="009C6506"/>
    <w:rsid w:val="009D1CD9"/>
    <w:rsid w:val="009E072B"/>
    <w:rsid w:val="009E36C2"/>
    <w:rsid w:val="00A01950"/>
    <w:rsid w:val="00A1564F"/>
    <w:rsid w:val="00A26DAD"/>
    <w:rsid w:val="00A42DFA"/>
    <w:rsid w:val="00A435CA"/>
    <w:rsid w:val="00A51D46"/>
    <w:rsid w:val="00A55E90"/>
    <w:rsid w:val="00A606EF"/>
    <w:rsid w:val="00A97A6D"/>
    <w:rsid w:val="00AB517D"/>
    <w:rsid w:val="00AE4C71"/>
    <w:rsid w:val="00AF1BD5"/>
    <w:rsid w:val="00B05D5D"/>
    <w:rsid w:val="00B17AD9"/>
    <w:rsid w:val="00B20EEA"/>
    <w:rsid w:val="00B3279B"/>
    <w:rsid w:val="00B47025"/>
    <w:rsid w:val="00B5519E"/>
    <w:rsid w:val="00B76B66"/>
    <w:rsid w:val="00BD0C90"/>
    <w:rsid w:val="00BD24B7"/>
    <w:rsid w:val="00BD2E92"/>
    <w:rsid w:val="00BE2A94"/>
    <w:rsid w:val="00BE5115"/>
    <w:rsid w:val="00BE516C"/>
    <w:rsid w:val="00BF7D2E"/>
    <w:rsid w:val="00C23CB2"/>
    <w:rsid w:val="00C46BB1"/>
    <w:rsid w:val="00C57B80"/>
    <w:rsid w:val="00C93E0C"/>
    <w:rsid w:val="00C95C3D"/>
    <w:rsid w:val="00CA78A2"/>
    <w:rsid w:val="00CB2A1E"/>
    <w:rsid w:val="00CB2A20"/>
    <w:rsid w:val="00CB524F"/>
    <w:rsid w:val="00CD0D6E"/>
    <w:rsid w:val="00CD2E5C"/>
    <w:rsid w:val="00CD3561"/>
    <w:rsid w:val="00CD7EC5"/>
    <w:rsid w:val="00D11828"/>
    <w:rsid w:val="00D2303F"/>
    <w:rsid w:val="00D310BE"/>
    <w:rsid w:val="00D46D15"/>
    <w:rsid w:val="00D56B47"/>
    <w:rsid w:val="00D57707"/>
    <w:rsid w:val="00D6052E"/>
    <w:rsid w:val="00D7068F"/>
    <w:rsid w:val="00D76259"/>
    <w:rsid w:val="00D85B57"/>
    <w:rsid w:val="00D91D5B"/>
    <w:rsid w:val="00DA0DB3"/>
    <w:rsid w:val="00DB12AA"/>
    <w:rsid w:val="00DB509B"/>
    <w:rsid w:val="00DE4825"/>
    <w:rsid w:val="00DF2B49"/>
    <w:rsid w:val="00E0124E"/>
    <w:rsid w:val="00E02EC0"/>
    <w:rsid w:val="00E14BB7"/>
    <w:rsid w:val="00E242EF"/>
    <w:rsid w:val="00E242F7"/>
    <w:rsid w:val="00E263CE"/>
    <w:rsid w:val="00E27683"/>
    <w:rsid w:val="00E31018"/>
    <w:rsid w:val="00E37849"/>
    <w:rsid w:val="00E5300E"/>
    <w:rsid w:val="00E55C78"/>
    <w:rsid w:val="00E65F1E"/>
    <w:rsid w:val="00E8238E"/>
    <w:rsid w:val="00E86322"/>
    <w:rsid w:val="00E91FDF"/>
    <w:rsid w:val="00EC3903"/>
    <w:rsid w:val="00ED5CFA"/>
    <w:rsid w:val="00F03E4A"/>
    <w:rsid w:val="00F062F7"/>
    <w:rsid w:val="00F203E6"/>
    <w:rsid w:val="00F24002"/>
    <w:rsid w:val="00F40890"/>
    <w:rsid w:val="00F42F4E"/>
    <w:rsid w:val="00F77987"/>
    <w:rsid w:val="00F85631"/>
    <w:rsid w:val="00F86899"/>
    <w:rsid w:val="00F93654"/>
    <w:rsid w:val="00F978F1"/>
    <w:rsid w:val="00FA2C9C"/>
    <w:rsid w:val="00FA5709"/>
    <w:rsid w:val="00FB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1F9A8FD"/>
  <w15:docId w15:val="{CA03643B-18D4-4641-BF89-E9F1299CE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A5C04"/>
    <w:pPr>
      <w:widowControl w:val="0"/>
    </w:pPr>
    <w:rPr>
      <w:kern w:val="2"/>
      <w:sz w:val="24"/>
      <w:szCs w:val="22"/>
      <w:lang w:eastAsia="zh-TW"/>
    </w:rPr>
  </w:style>
  <w:style w:type="paragraph" w:styleId="1">
    <w:name w:val="heading 1"/>
    <w:basedOn w:val="a"/>
    <w:link w:val="10"/>
    <w:uiPriority w:val="9"/>
    <w:qFormat/>
    <w:rsid w:val="00BD2E92"/>
    <w:pPr>
      <w:widowControl/>
      <w:spacing w:before="100" w:beforeAutospacing="1" w:after="100" w:afterAutospacing="1"/>
      <w:outlineLvl w:val="0"/>
    </w:pPr>
    <w:rPr>
      <w:rFonts w:ascii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C7FE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header"/>
    <w:basedOn w:val="a"/>
    <w:link w:val="a5"/>
    <w:uiPriority w:val="99"/>
    <w:unhideWhenUsed/>
    <w:rsid w:val="00BE2A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BE2A94"/>
    <w:rPr>
      <w:kern w:val="2"/>
    </w:rPr>
  </w:style>
  <w:style w:type="paragraph" w:styleId="a6">
    <w:name w:val="footer"/>
    <w:basedOn w:val="a"/>
    <w:link w:val="a7"/>
    <w:uiPriority w:val="99"/>
    <w:unhideWhenUsed/>
    <w:rsid w:val="00BE2A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BE2A94"/>
    <w:rPr>
      <w:kern w:val="2"/>
    </w:rPr>
  </w:style>
  <w:style w:type="paragraph" w:styleId="a8">
    <w:name w:val="No Spacing"/>
    <w:uiPriority w:val="1"/>
    <w:qFormat/>
    <w:rsid w:val="004B7EFB"/>
    <w:pPr>
      <w:widowControl w:val="0"/>
    </w:pPr>
    <w:rPr>
      <w:kern w:val="2"/>
      <w:sz w:val="24"/>
      <w:szCs w:val="22"/>
      <w:lang w:eastAsia="zh-TW"/>
    </w:rPr>
  </w:style>
  <w:style w:type="character" w:styleId="a9">
    <w:name w:val="Hyperlink"/>
    <w:rsid w:val="009A703F"/>
    <w:rPr>
      <w:color w:val="0000FF"/>
      <w:u w:val="single"/>
    </w:rPr>
  </w:style>
  <w:style w:type="character" w:customStyle="1" w:styleId="10">
    <w:name w:val="標題 1 字元"/>
    <w:link w:val="1"/>
    <w:uiPriority w:val="9"/>
    <w:rsid w:val="00BD2E92"/>
    <w:rPr>
      <w:rFonts w:ascii="新細明體" w:hAnsi="新細明體" w:cs="新細明體"/>
      <w:b/>
      <w:bCs/>
      <w:kern w:val="36"/>
      <w:sz w:val="48"/>
      <w:szCs w:val="48"/>
    </w:rPr>
  </w:style>
  <w:style w:type="character" w:styleId="aa">
    <w:name w:val="Strong"/>
    <w:uiPriority w:val="22"/>
    <w:qFormat/>
    <w:rsid w:val="00BD2E92"/>
    <w:rPr>
      <w:b/>
      <w:bCs/>
    </w:rPr>
  </w:style>
  <w:style w:type="paragraph" w:styleId="Web">
    <w:name w:val="Normal (Web)"/>
    <w:basedOn w:val="a"/>
    <w:uiPriority w:val="99"/>
    <w:unhideWhenUsed/>
    <w:rsid w:val="0083440A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83440A"/>
  </w:style>
  <w:style w:type="character" w:styleId="ab">
    <w:name w:val="FollowedHyperlink"/>
    <w:uiPriority w:val="99"/>
    <w:semiHidden/>
    <w:unhideWhenUsed/>
    <w:rsid w:val="002C54DE"/>
    <w:rPr>
      <w:color w:val="800080"/>
      <w:u w:val="single"/>
    </w:rPr>
  </w:style>
  <w:style w:type="paragraph" w:styleId="ac">
    <w:name w:val="List Paragraph"/>
    <w:basedOn w:val="a"/>
    <w:uiPriority w:val="34"/>
    <w:qFormat/>
    <w:rsid w:val="00B3279B"/>
    <w:pPr>
      <w:widowControl/>
      <w:ind w:leftChars="200" w:left="480"/>
    </w:pPr>
    <w:rPr>
      <w:rFonts w:ascii="新細明體" w:hAnsi="新細明體" w:cs="新細明體"/>
      <w:kern w:val="0"/>
      <w:szCs w:val="24"/>
    </w:rPr>
  </w:style>
  <w:style w:type="character" w:customStyle="1" w:styleId="littletitle1">
    <w:name w:val="little_title1"/>
    <w:rsid w:val="008F01B4"/>
    <w:rPr>
      <w:color w:val="3A3126"/>
      <w:sz w:val="23"/>
      <w:szCs w:val="23"/>
    </w:rPr>
  </w:style>
  <w:style w:type="paragraph" w:customStyle="1" w:styleId="Default">
    <w:name w:val="Default"/>
    <w:rsid w:val="0091523B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zh-TW"/>
    </w:rPr>
  </w:style>
  <w:style w:type="paragraph" w:styleId="ad">
    <w:name w:val="Bibliography"/>
    <w:basedOn w:val="a"/>
    <w:next w:val="a"/>
    <w:uiPriority w:val="37"/>
    <w:semiHidden/>
    <w:unhideWhenUsed/>
    <w:rsid w:val="000B47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5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96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0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74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73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07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54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34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9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36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CEE9E-9BDA-4D5B-BABA-99DFAB2FB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84</Words>
  <Characters>2619</Characters>
  <Application>Microsoft Office Word</Application>
  <DocSecurity>0</DocSecurity>
  <Lines>113</Lines>
  <Paragraphs>8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國立中正大學外國語文學系學士班課程大綱</vt:lpstr>
    </vt:vector>
  </TitlesOfParts>
  <Company>CCU</Company>
  <LinksUpToDate>false</LinksUpToDate>
  <CharactersWithSpaces>3017</CharactersWithSpaces>
  <SharedDoc>false</SharedDoc>
  <HLinks>
    <vt:vector size="6" baseType="variant">
      <vt:variant>
        <vt:i4>2555997</vt:i4>
      </vt:variant>
      <vt:variant>
        <vt:i4>0</vt:i4>
      </vt:variant>
      <vt:variant>
        <vt:i4>0</vt:i4>
      </vt:variant>
      <vt:variant>
        <vt:i4>5</vt:i4>
      </vt:variant>
      <vt:variant>
        <vt:lpwstr>mailto:lcwang@ccu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正大學外國語文學系學士班課程大綱</dc:title>
  <dc:subject/>
  <dc:creator>user</dc:creator>
  <cp:keywords/>
  <cp:lastModifiedBy>LCWang</cp:lastModifiedBy>
  <cp:revision>11</cp:revision>
  <cp:lastPrinted>2018-10-01T07:21:00Z</cp:lastPrinted>
  <dcterms:created xsi:type="dcterms:W3CDTF">2023-08-11T03:14:00Z</dcterms:created>
  <dcterms:modified xsi:type="dcterms:W3CDTF">2025-06-0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11259d-ab29-41a3-b1dd-1de5b83bd2fe</vt:lpwstr>
  </property>
</Properties>
</file>